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61C53" w14:textId="77777777" w:rsidR="000554A8" w:rsidRDefault="000554A8" w:rsidP="000554A8"/>
    <w:p w14:paraId="77F9582B" w14:textId="77777777" w:rsidR="000554A8" w:rsidRDefault="000554A8" w:rsidP="000554A8"/>
    <w:tbl>
      <w:tblPr>
        <w:tblW w:w="10351" w:type="dxa"/>
        <w:tblInd w:w="-17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359"/>
        <w:gridCol w:w="1133"/>
        <w:gridCol w:w="126"/>
        <w:gridCol w:w="790"/>
        <w:gridCol w:w="90"/>
        <w:gridCol w:w="756"/>
        <w:gridCol w:w="248"/>
        <w:gridCol w:w="31"/>
        <w:gridCol w:w="642"/>
        <w:gridCol w:w="286"/>
        <w:gridCol w:w="461"/>
        <w:gridCol w:w="386"/>
        <w:gridCol w:w="232"/>
        <w:gridCol w:w="425"/>
        <w:gridCol w:w="56"/>
        <w:gridCol w:w="51"/>
        <w:gridCol w:w="602"/>
        <w:gridCol w:w="142"/>
        <w:gridCol w:w="340"/>
        <w:gridCol w:w="85"/>
        <w:gridCol w:w="91"/>
        <w:gridCol w:w="11"/>
        <w:gridCol w:w="99"/>
        <w:gridCol w:w="386"/>
        <w:gridCol w:w="134"/>
        <w:gridCol w:w="9"/>
        <w:gridCol w:w="486"/>
        <w:gridCol w:w="120"/>
        <w:gridCol w:w="13"/>
        <w:gridCol w:w="6"/>
        <w:gridCol w:w="488"/>
        <w:gridCol w:w="134"/>
        <w:gridCol w:w="8"/>
        <w:gridCol w:w="606"/>
        <w:gridCol w:w="48"/>
        <w:gridCol w:w="462"/>
        <w:gridCol w:w="9"/>
      </w:tblGrid>
      <w:tr w:rsidR="00A80B6F" w:rsidRPr="00A04CA2" w14:paraId="6CE46C28" w14:textId="77777777" w:rsidTr="00D9235B">
        <w:trPr>
          <w:gridAfter w:val="3"/>
          <w:wAfter w:w="519" w:type="dxa"/>
          <w:trHeight w:val="752"/>
        </w:trPr>
        <w:tc>
          <w:tcPr>
            <w:tcW w:w="3502" w:type="dxa"/>
            <w:gridSpan w:val="7"/>
            <w:shd w:val="clear" w:color="auto" w:fill="auto"/>
          </w:tcPr>
          <w:p w14:paraId="514F0E77" w14:textId="1BCFB46A" w:rsidR="00A80B6F" w:rsidRPr="00A04CA2" w:rsidRDefault="002F0754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A48F5B7" wp14:editId="2C073198">
                  <wp:extent cx="2168930" cy="543208"/>
                  <wp:effectExtent l="0" t="0" r="3175" b="9525"/>
                  <wp:docPr id="1" name="Picture 1" descr="https://www.antalya.edu.tr/uploads/tTlrTgG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antalya.edu.tr/uploads/tTlrTgG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49" cy="5430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30" w:type="dxa"/>
            <w:gridSpan w:val="27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21E20B37" w:rsidR="00A80B6F" w:rsidRPr="00A04CA2" w:rsidRDefault="00D3502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  <w:r w:rsidR="00D01468" w:rsidRPr="00125A53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0C5DA1" w:rsidRPr="00A04CA2" w14:paraId="424390E1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67"/>
        </w:trPr>
        <w:tc>
          <w:tcPr>
            <w:tcW w:w="9832" w:type="dxa"/>
            <w:gridSpan w:val="34"/>
            <w:shd w:val="clear" w:color="auto" w:fill="D9D9D9" w:themeFill="background1" w:themeFillShade="D9"/>
          </w:tcPr>
          <w:p w14:paraId="1964920C" w14:textId="277B4BB6" w:rsidR="000C5DA1" w:rsidRPr="00A04CA2" w:rsidRDefault="00D01468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D01468" w:rsidRPr="00A04CA2" w14:paraId="55CF3992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493"/>
        </w:trPr>
        <w:tc>
          <w:tcPr>
            <w:tcW w:w="1492" w:type="dxa"/>
            <w:gridSpan w:val="2"/>
            <w:shd w:val="clear" w:color="auto" w:fill="auto"/>
          </w:tcPr>
          <w:p w14:paraId="75A7E05B" w14:textId="589B0FD3" w:rsidR="00D01468" w:rsidRPr="00A04CA2" w:rsidRDefault="00D01468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4456ED02" w14:textId="4A801ADD" w:rsidR="00D01468" w:rsidRPr="00A04CA2" w:rsidRDefault="00D9235B" w:rsidP="007572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Meslek Yüksekokulu </w:t>
            </w:r>
          </w:p>
        </w:tc>
      </w:tr>
      <w:tr w:rsidR="00D01468" w:rsidRPr="00A04CA2" w14:paraId="7EEE3ECB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493"/>
        </w:trPr>
        <w:tc>
          <w:tcPr>
            <w:tcW w:w="1492" w:type="dxa"/>
            <w:gridSpan w:val="2"/>
            <w:shd w:val="clear" w:color="auto" w:fill="auto"/>
          </w:tcPr>
          <w:p w14:paraId="6514D958" w14:textId="2CF270D3" w:rsidR="00D01468" w:rsidRPr="00A04CA2" w:rsidRDefault="00D01468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6BE302C5" w14:textId="6A43D25D" w:rsidR="00D01468" w:rsidRPr="00D9235B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Otel Lokanta ve İkram Hizmetleri Bölümü</w:t>
            </w:r>
          </w:p>
        </w:tc>
      </w:tr>
      <w:tr w:rsidR="00D01468" w:rsidRPr="00A04CA2" w14:paraId="51773D8E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13"/>
        </w:trPr>
        <w:tc>
          <w:tcPr>
            <w:tcW w:w="1492" w:type="dxa"/>
            <w:gridSpan w:val="2"/>
            <w:vMerge w:val="restart"/>
            <w:shd w:val="clear" w:color="auto" w:fill="auto"/>
          </w:tcPr>
          <w:p w14:paraId="09E079B3" w14:textId="017E8E49" w:rsidR="00D01468" w:rsidRPr="00A04CA2" w:rsidRDefault="00D01468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ersi Alan Program (lar)</w:t>
            </w:r>
          </w:p>
        </w:tc>
        <w:tc>
          <w:tcPr>
            <w:tcW w:w="5324" w:type="dxa"/>
            <w:gridSpan w:val="16"/>
            <w:shd w:val="clear" w:color="auto" w:fill="auto"/>
          </w:tcPr>
          <w:p w14:paraId="03A96B79" w14:textId="6060BC5D" w:rsidR="00D01468" w:rsidRPr="00D9235B" w:rsidRDefault="00D9235B" w:rsidP="008059D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spacing w:line="276" w:lineRule="auto"/>
              <w:rPr>
                <w:b/>
                <w:color w:val="1F497D"/>
                <w:sz w:val="20"/>
                <w:szCs w:val="20"/>
                <w:lang w:val="tr-TR"/>
              </w:rPr>
            </w:pPr>
            <w:r w:rsidRPr="00D9235B">
              <w:rPr>
                <w:b/>
                <w:color w:val="1F497D"/>
                <w:sz w:val="20"/>
                <w:szCs w:val="20"/>
                <w:lang w:val="tr-TR"/>
              </w:rPr>
              <w:t>Aşçılık Programı</w:t>
            </w:r>
          </w:p>
        </w:tc>
        <w:tc>
          <w:tcPr>
            <w:tcW w:w="3016" w:type="dxa"/>
            <w:gridSpan w:val="16"/>
            <w:shd w:val="clear" w:color="auto" w:fill="auto"/>
          </w:tcPr>
          <w:p w14:paraId="158CB137" w14:textId="3A638F75" w:rsidR="00D01468" w:rsidRPr="00D9235B" w:rsidRDefault="00D01468" w:rsidP="003258F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D9235B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</w:tr>
      <w:tr w:rsidR="00D01468" w:rsidRPr="00A04CA2" w14:paraId="4E6546CA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11"/>
        </w:trPr>
        <w:tc>
          <w:tcPr>
            <w:tcW w:w="1492" w:type="dxa"/>
            <w:gridSpan w:val="2"/>
            <w:vMerge/>
            <w:shd w:val="clear" w:color="auto" w:fill="auto"/>
          </w:tcPr>
          <w:p w14:paraId="668161BA" w14:textId="77777777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24" w:type="dxa"/>
            <w:gridSpan w:val="16"/>
            <w:shd w:val="clear" w:color="auto" w:fill="auto"/>
          </w:tcPr>
          <w:p w14:paraId="0C8F010D" w14:textId="25F8F829" w:rsidR="00D01468" w:rsidRPr="00A04CA2" w:rsidRDefault="00D01468" w:rsidP="0059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16" w:type="dxa"/>
            <w:gridSpan w:val="16"/>
            <w:shd w:val="clear" w:color="auto" w:fill="auto"/>
          </w:tcPr>
          <w:p w14:paraId="65281973" w14:textId="152B1764" w:rsidR="00D01468" w:rsidRPr="00A04CA2" w:rsidRDefault="00D01468" w:rsidP="00F57802">
            <w:pPr>
              <w:rPr>
                <w:b/>
                <w:sz w:val="20"/>
                <w:szCs w:val="20"/>
              </w:rPr>
            </w:pPr>
          </w:p>
        </w:tc>
      </w:tr>
      <w:tr w:rsidR="00D01468" w:rsidRPr="00A04CA2" w14:paraId="040DFE70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11"/>
        </w:trPr>
        <w:tc>
          <w:tcPr>
            <w:tcW w:w="1492" w:type="dxa"/>
            <w:gridSpan w:val="2"/>
            <w:vMerge/>
            <w:shd w:val="clear" w:color="auto" w:fill="auto"/>
          </w:tcPr>
          <w:p w14:paraId="1E599072" w14:textId="77777777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24" w:type="dxa"/>
            <w:gridSpan w:val="16"/>
            <w:shd w:val="clear" w:color="auto" w:fill="auto"/>
          </w:tcPr>
          <w:p w14:paraId="6D072FD1" w14:textId="14BA17FA" w:rsidR="00D01468" w:rsidRPr="00A04CA2" w:rsidRDefault="00D01468" w:rsidP="0059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16" w:type="dxa"/>
            <w:gridSpan w:val="16"/>
            <w:shd w:val="clear" w:color="auto" w:fill="auto"/>
          </w:tcPr>
          <w:p w14:paraId="47C24CED" w14:textId="2F0D0656" w:rsidR="00D01468" w:rsidRPr="00A04CA2" w:rsidRDefault="00D01468" w:rsidP="00F57802">
            <w:pPr>
              <w:rPr>
                <w:b/>
                <w:sz w:val="20"/>
                <w:szCs w:val="20"/>
              </w:rPr>
            </w:pPr>
          </w:p>
        </w:tc>
      </w:tr>
      <w:tr w:rsidR="00D01468" w:rsidRPr="00A04CA2" w14:paraId="7EE3457A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67"/>
        </w:trPr>
        <w:tc>
          <w:tcPr>
            <w:tcW w:w="1492" w:type="dxa"/>
            <w:gridSpan w:val="2"/>
            <w:shd w:val="clear" w:color="auto" w:fill="auto"/>
          </w:tcPr>
          <w:p w14:paraId="2AF04695" w14:textId="7E40673D" w:rsidR="00D01468" w:rsidRPr="00A04CA2" w:rsidRDefault="00D01468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5ED079F3" w14:textId="00822E66" w:rsidR="00D01468" w:rsidRPr="00BF4CDA" w:rsidRDefault="00D9235B" w:rsidP="00515BA4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ASC 107</w:t>
            </w:r>
          </w:p>
        </w:tc>
      </w:tr>
      <w:tr w:rsidR="00D01468" w:rsidRPr="00A04CA2" w14:paraId="71295A96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67"/>
        </w:trPr>
        <w:tc>
          <w:tcPr>
            <w:tcW w:w="1492" w:type="dxa"/>
            <w:gridSpan w:val="2"/>
            <w:shd w:val="clear" w:color="auto" w:fill="auto"/>
          </w:tcPr>
          <w:p w14:paraId="6FED503B" w14:textId="2EEF74BC" w:rsidR="00D01468" w:rsidRPr="00A04CA2" w:rsidRDefault="00D01468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7E2BCB76" w14:textId="07993D9F" w:rsidR="00D01468" w:rsidRPr="00BF4CDA" w:rsidRDefault="00D9235B" w:rsidP="003258F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Bilişim Teknolojileri</w:t>
            </w:r>
          </w:p>
        </w:tc>
      </w:tr>
      <w:tr w:rsidR="00D01468" w:rsidRPr="00A04CA2" w14:paraId="0F9846FF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67"/>
        </w:trPr>
        <w:tc>
          <w:tcPr>
            <w:tcW w:w="1492" w:type="dxa"/>
            <w:gridSpan w:val="2"/>
            <w:shd w:val="clear" w:color="auto" w:fill="auto"/>
          </w:tcPr>
          <w:p w14:paraId="5A851BE9" w14:textId="37E1B66A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3F8C9761" w14:textId="30BAD060" w:rsidR="00D01468" w:rsidRPr="00BF4CDA" w:rsidRDefault="00D9235B" w:rsidP="00C41C16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Türkçe</w:t>
            </w:r>
          </w:p>
        </w:tc>
      </w:tr>
      <w:tr w:rsidR="00D01468" w:rsidRPr="00A04CA2" w14:paraId="7BADD72B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67"/>
        </w:trPr>
        <w:tc>
          <w:tcPr>
            <w:tcW w:w="1492" w:type="dxa"/>
            <w:gridSpan w:val="2"/>
            <w:shd w:val="clear" w:color="auto" w:fill="auto"/>
          </w:tcPr>
          <w:p w14:paraId="2EBFBC48" w14:textId="6FE0A87F" w:rsidR="00D01468" w:rsidRPr="00A04CA2" w:rsidRDefault="00D01468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0CA6F265" w14:textId="09D8B2A5" w:rsidR="00D01468" w:rsidRPr="00F47628" w:rsidRDefault="00D01468" w:rsidP="008308EE">
            <w:pPr>
              <w:spacing w:before="20" w:after="20"/>
              <w:rPr>
                <w:b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D01468" w:rsidRPr="00A04CA2" w14:paraId="39711478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53"/>
        </w:trPr>
        <w:tc>
          <w:tcPr>
            <w:tcW w:w="1492" w:type="dxa"/>
            <w:gridSpan w:val="2"/>
            <w:shd w:val="clear" w:color="auto" w:fill="auto"/>
          </w:tcPr>
          <w:p w14:paraId="5DDD2603" w14:textId="00498479" w:rsidR="00D01468" w:rsidRPr="00A04CA2" w:rsidRDefault="00D01468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08081743" w14:textId="5CD94BD3" w:rsidR="00D01468" w:rsidRPr="00BF4CDA" w:rsidRDefault="00D9235B" w:rsidP="000C5DA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n Lisans</w:t>
            </w:r>
          </w:p>
        </w:tc>
      </w:tr>
      <w:tr w:rsidR="00D01468" w:rsidRPr="00A04CA2" w14:paraId="45D8E731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507"/>
        </w:trPr>
        <w:tc>
          <w:tcPr>
            <w:tcW w:w="1492" w:type="dxa"/>
            <w:gridSpan w:val="2"/>
            <w:shd w:val="clear" w:color="auto" w:fill="auto"/>
          </w:tcPr>
          <w:p w14:paraId="56D28802" w14:textId="0EC03419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041" w:type="dxa"/>
            <w:gridSpan w:val="6"/>
            <w:shd w:val="clear" w:color="auto" w:fill="auto"/>
          </w:tcPr>
          <w:p w14:paraId="65B8A797" w14:textId="2948D2A1" w:rsidR="00D01468" w:rsidRPr="00BF4CDA" w:rsidRDefault="00D01468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7A0B20">
              <w:rPr>
                <w:b/>
                <w:color w:val="1F497D"/>
                <w:sz w:val="20"/>
                <w:szCs w:val="20"/>
                <w:lang w:val="tr-TR"/>
              </w:rPr>
              <w:t>Ders: 3</w:t>
            </w:r>
          </w:p>
        </w:tc>
        <w:tc>
          <w:tcPr>
            <w:tcW w:w="1389" w:type="dxa"/>
            <w:gridSpan w:val="3"/>
            <w:shd w:val="clear" w:color="auto" w:fill="auto"/>
          </w:tcPr>
          <w:p w14:paraId="78023726" w14:textId="4F0C2580" w:rsidR="00D01468" w:rsidRPr="00BF4CDA" w:rsidRDefault="00D01468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7A0B20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</w:p>
        </w:tc>
        <w:tc>
          <w:tcPr>
            <w:tcW w:w="1099" w:type="dxa"/>
            <w:gridSpan w:val="4"/>
            <w:shd w:val="clear" w:color="auto" w:fill="auto"/>
          </w:tcPr>
          <w:p w14:paraId="080AB135" w14:textId="5382754F" w:rsidR="00D01468" w:rsidRPr="00BF4CDA" w:rsidRDefault="00D01468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7A0B20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  <w:r w:rsidR="00DF09A6">
              <w:rPr>
                <w:b/>
                <w:color w:val="1F497D"/>
                <w:sz w:val="20"/>
                <w:szCs w:val="20"/>
                <w:lang w:val="tr-TR"/>
              </w:rPr>
              <w:t>:</w:t>
            </w:r>
          </w:p>
        </w:tc>
        <w:tc>
          <w:tcPr>
            <w:tcW w:w="1421" w:type="dxa"/>
            <w:gridSpan w:val="8"/>
            <w:shd w:val="clear" w:color="auto" w:fill="auto"/>
          </w:tcPr>
          <w:p w14:paraId="2D13D6FA" w14:textId="2A0B0C95" w:rsidR="00D01468" w:rsidRPr="00BF4CDA" w:rsidRDefault="00DF09A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Pratik</w:t>
            </w:r>
            <w:r w:rsidR="00D01468" w:rsidRPr="007A0B20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</w:p>
        </w:tc>
        <w:tc>
          <w:tcPr>
            <w:tcW w:w="1135" w:type="dxa"/>
            <w:gridSpan w:val="5"/>
            <w:shd w:val="clear" w:color="auto" w:fill="auto"/>
          </w:tcPr>
          <w:p w14:paraId="6D2AF063" w14:textId="3A1EE715" w:rsidR="00D01468" w:rsidRPr="00BF4CDA" w:rsidRDefault="00DF09A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Stüdy</w:t>
            </w:r>
            <w:r w:rsidR="00D01468" w:rsidRPr="00BF4CDA">
              <w:rPr>
                <w:b/>
                <w:color w:val="1F497D" w:themeColor="text2"/>
                <w:sz w:val="20"/>
                <w:szCs w:val="20"/>
              </w:rPr>
              <w:t>o:</w:t>
            </w:r>
            <w:r w:rsidR="00D01468"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255" w:type="dxa"/>
            <w:gridSpan w:val="6"/>
            <w:shd w:val="clear" w:color="auto" w:fill="auto"/>
          </w:tcPr>
          <w:p w14:paraId="1D3CF03C" w14:textId="3AC542D0" w:rsidR="00D01468" w:rsidRPr="00BF4CDA" w:rsidRDefault="00DF09A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Diğer</w:t>
            </w:r>
            <w:r w:rsidR="00D01468" w:rsidRPr="00BF4CDA">
              <w:rPr>
                <w:b/>
                <w:color w:val="1F497D" w:themeColor="text2"/>
                <w:sz w:val="20"/>
                <w:szCs w:val="20"/>
              </w:rPr>
              <w:t>:</w:t>
            </w:r>
            <w:r w:rsidR="00D01468"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D01468" w:rsidRPr="00A04CA2" w14:paraId="5D66A0C9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53"/>
        </w:trPr>
        <w:tc>
          <w:tcPr>
            <w:tcW w:w="1492" w:type="dxa"/>
            <w:gridSpan w:val="2"/>
            <w:shd w:val="clear" w:color="auto" w:fill="auto"/>
          </w:tcPr>
          <w:p w14:paraId="4847B65B" w14:textId="68CC11D5" w:rsidR="00D01468" w:rsidRPr="00A04CA2" w:rsidRDefault="00D01468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022B97AE" w14:textId="1A55D30D" w:rsidR="00D01468" w:rsidRPr="00BF4CDA" w:rsidRDefault="00D9235B" w:rsidP="00086F6D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</w:tr>
      <w:tr w:rsidR="00D01468" w:rsidRPr="00A04CA2" w14:paraId="376E99E7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507"/>
        </w:trPr>
        <w:tc>
          <w:tcPr>
            <w:tcW w:w="1492" w:type="dxa"/>
            <w:gridSpan w:val="2"/>
            <w:shd w:val="clear" w:color="auto" w:fill="auto"/>
          </w:tcPr>
          <w:p w14:paraId="4533302A" w14:textId="74E79063" w:rsidR="00D01468" w:rsidRPr="00A04CA2" w:rsidRDefault="00D01468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57CB9060" w14:textId="432B675A" w:rsidR="00D01468" w:rsidRPr="00BF4CDA" w:rsidRDefault="00D01468" w:rsidP="00E7576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7A0B20">
              <w:rPr>
                <w:b/>
                <w:color w:val="1F497D"/>
                <w:sz w:val="20"/>
                <w:szCs w:val="20"/>
                <w:lang w:val="tr-TR"/>
              </w:rPr>
              <w:t>Harf Notu</w:t>
            </w:r>
          </w:p>
        </w:tc>
      </w:tr>
      <w:tr w:rsidR="00D01468" w:rsidRPr="00A04CA2" w14:paraId="1C9116DD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322"/>
        </w:trPr>
        <w:tc>
          <w:tcPr>
            <w:tcW w:w="1492" w:type="dxa"/>
            <w:gridSpan w:val="2"/>
            <w:shd w:val="clear" w:color="auto" w:fill="auto"/>
          </w:tcPr>
          <w:p w14:paraId="29130365" w14:textId="001399BC" w:rsidR="00D01468" w:rsidRPr="00A04CA2" w:rsidRDefault="00D01468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5975F050" w14:textId="3944984B" w:rsidR="00D01468" w:rsidRPr="00BF4CDA" w:rsidRDefault="00D01468" w:rsidP="00952E1F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7A0B20">
              <w:rPr>
                <w:b/>
                <w:color w:val="1F497D"/>
                <w:sz w:val="20"/>
                <w:szCs w:val="20"/>
                <w:lang w:val="tr-TR"/>
              </w:rPr>
              <w:t>Yok</w:t>
            </w:r>
          </w:p>
        </w:tc>
      </w:tr>
      <w:tr w:rsidR="00D01468" w:rsidRPr="00A04CA2" w14:paraId="5DDF45B4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67"/>
        </w:trPr>
        <w:tc>
          <w:tcPr>
            <w:tcW w:w="1492" w:type="dxa"/>
            <w:gridSpan w:val="2"/>
            <w:shd w:val="clear" w:color="auto" w:fill="auto"/>
          </w:tcPr>
          <w:p w14:paraId="48B513E2" w14:textId="070FA27B" w:rsidR="00D01468" w:rsidRPr="00A04CA2" w:rsidRDefault="00D01468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65C8A7EE" w14:textId="0A9BC80F" w:rsidR="00D01468" w:rsidRPr="00BF4CDA" w:rsidRDefault="00D01468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7A0B20">
              <w:rPr>
                <w:b/>
                <w:color w:val="1F497D"/>
                <w:sz w:val="20"/>
                <w:szCs w:val="20"/>
                <w:lang w:val="tr-TR"/>
              </w:rPr>
              <w:t>Yok</w:t>
            </w:r>
          </w:p>
        </w:tc>
      </w:tr>
      <w:tr w:rsidR="00D01468" w:rsidRPr="00A04CA2" w14:paraId="36520155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493"/>
        </w:trPr>
        <w:tc>
          <w:tcPr>
            <w:tcW w:w="1492" w:type="dxa"/>
            <w:gridSpan w:val="2"/>
            <w:shd w:val="clear" w:color="auto" w:fill="auto"/>
          </w:tcPr>
          <w:p w14:paraId="41DEAF35" w14:textId="365449D7" w:rsidR="00D01468" w:rsidRPr="00A04CA2" w:rsidRDefault="00D01468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16F45448" w14:textId="2929D112" w:rsidR="00D01468" w:rsidRPr="001A3CF8" w:rsidRDefault="00D01468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D01468" w:rsidRPr="00A04CA2" w14:paraId="7B15FCBA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720"/>
        </w:trPr>
        <w:tc>
          <w:tcPr>
            <w:tcW w:w="1492" w:type="dxa"/>
            <w:gridSpan w:val="2"/>
            <w:shd w:val="clear" w:color="auto" w:fill="auto"/>
          </w:tcPr>
          <w:p w14:paraId="5981E7FA" w14:textId="22F4E921" w:rsidR="00D01468" w:rsidRPr="00A04CA2" w:rsidRDefault="00D01468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8340" w:type="dxa"/>
            <w:gridSpan w:val="32"/>
            <w:shd w:val="clear" w:color="auto" w:fill="auto"/>
          </w:tcPr>
          <w:p w14:paraId="2C99D7C3" w14:textId="77777777" w:rsidR="00D01468" w:rsidRPr="008E7178" w:rsidRDefault="00D01468" w:rsidP="005F7FE3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8E7178">
              <w:rPr>
                <w:color w:val="262626"/>
                <w:sz w:val="20"/>
                <w:szCs w:val="20"/>
                <w:lang w:val="tr-TR"/>
              </w:rPr>
              <w:t>Bu dersin amaçları aşağıdaki şekilde özetlenebilir:</w:t>
            </w:r>
          </w:p>
          <w:p w14:paraId="24F70DC3" w14:textId="77777777" w:rsidR="00D01468" w:rsidRPr="008E7178" w:rsidRDefault="00D01468" w:rsidP="00D01468">
            <w:pPr>
              <w:pStyle w:val="HTMLncedenBiimlendirilmi"/>
              <w:numPr>
                <w:ilvl w:val="0"/>
                <w:numId w:val="21"/>
              </w:numPr>
              <w:shd w:val="clear" w:color="auto" w:fill="FFFFFF"/>
              <w:rPr>
                <w:rFonts w:ascii="Times New Roman" w:hAnsi="Times New Roman" w:cs="Times New Roman"/>
                <w:color w:val="212121"/>
                <w:lang w:val="tr-TR"/>
              </w:rPr>
            </w:pPr>
            <w:r w:rsidRPr="008E7178">
              <w:rPr>
                <w:rFonts w:ascii="Times New Roman" w:hAnsi="Times New Roman" w:cs="Times New Roman"/>
                <w:color w:val="212121"/>
                <w:lang w:val="tr-TR"/>
              </w:rPr>
              <w:t>Öğrencilerin ders çalışması, mesleki ve kişisel kullanım için uygun belgelerde düzgün ve etkili bilgi sunmalarını sağlamak.</w:t>
            </w:r>
          </w:p>
          <w:p w14:paraId="34D7B4FA" w14:textId="77777777" w:rsidR="00D01468" w:rsidRPr="008E7178" w:rsidRDefault="00D01468" w:rsidP="00D01468">
            <w:pPr>
              <w:pStyle w:val="HTMLncedenBiimlendirilmi"/>
              <w:numPr>
                <w:ilvl w:val="0"/>
                <w:numId w:val="21"/>
              </w:numPr>
              <w:shd w:val="clear" w:color="auto" w:fill="FFFFFF"/>
              <w:rPr>
                <w:rFonts w:ascii="Times New Roman" w:hAnsi="Times New Roman" w:cs="Times New Roman"/>
                <w:color w:val="212121"/>
              </w:rPr>
            </w:pPr>
            <w:r w:rsidRPr="008E7178">
              <w:rPr>
                <w:rFonts w:ascii="Times New Roman" w:hAnsi="Times New Roman" w:cs="Times New Roman"/>
                <w:color w:val="212121"/>
                <w:lang w:val="tr-TR"/>
              </w:rPr>
              <w:t>Öğrencilere, verileri organize etmek ve analiz etmek, etkin iletişim kurmak, kabul edilir belgeler oluşturmak ve sunum slaytları oluşturmak için Microsoft Office uygulama paketini kullanmalarını öğretmek.</w:t>
            </w:r>
          </w:p>
          <w:p w14:paraId="67AD36A3" w14:textId="28A066F0" w:rsidR="00D01468" w:rsidRPr="00D9235B" w:rsidRDefault="00D01468" w:rsidP="00D9235B">
            <w:pPr>
              <w:spacing w:before="20" w:after="20"/>
              <w:ind w:left="360"/>
              <w:jc w:val="both"/>
              <w:rPr>
                <w:b/>
                <w:sz w:val="20"/>
                <w:szCs w:val="20"/>
              </w:rPr>
            </w:pPr>
          </w:p>
        </w:tc>
      </w:tr>
      <w:tr w:rsidR="00D01468" w:rsidRPr="00A04CA2" w14:paraId="5D5064B0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367"/>
        </w:trPr>
        <w:tc>
          <w:tcPr>
            <w:tcW w:w="1492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158D72E5" w14:textId="7C1D999E" w:rsidR="00D01468" w:rsidRPr="00A04CA2" w:rsidRDefault="00D01468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8340" w:type="dxa"/>
            <w:gridSpan w:val="32"/>
            <w:tcBorders>
              <w:bottom w:val="dotted" w:sz="4" w:space="0" w:color="auto"/>
            </w:tcBorders>
            <w:shd w:val="clear" w:color="auto" w:fill="auto"/>
          </w:tcPr>
          <w:p w14:paraId="5BD5B105" w14:textId="77777777" w:rsidR="00D01468" w:rsidRPr="008E7178" w:rsidRDefault="00D01468" w:rsidP="005F7FE3">
            <w:pPr>
              <w:pStyle w:val="HTMLncedenBiimlendirilmi"/>
              <w:shd w:val="clear" w:color="auto" w:fill="FFFFFF"/>
              <w:rPr>
                <w:rFonts w:ascii="Times New Roman" w:hAnsi="Times New Roman" w:cs="Times New Roman"/>
              </w:rPr>
            </w:pPr>
            <w:r w:rsidRPr="008E7178">
              <w:rPr>
                <w:rFonts w:ascii="Times New Roman" w:hAnsi="Times New Roman" w:cs="Times New Roman"/>
                <w:lang w:val="tr-TR"/>
              </w:rPr>
              <w:t>Bu ders öğrencilere temel bilgisayar okuryazarlığı becerileri kazandıracaktır. Bu ders bilgisayar ve bilgi kavramlarına genel bir bakış sunacaktır. Öğrenciler e-posta, MS Word, MS Excel, MS PowerPoint ve Windows işletim sistemi gibi bilgisayarın çalışmasında temel olan uygulamaları öğreneceklerdir. Dersin ağırlıklı olarak içeriği öğrencileri akademik çevrede etkili bir şekilde bilgisayar kullanmaya hazırlayan pratik beceriler geliştirmeye yöneliktir.</w:t>
            </w:r>
          </w:p>
          <w:p w14:paraId="6E7D7077" w14:textId="169B3890" w:rsidR="00D01468" w:rsidRPr="008E7178" w:rsidRDefault="00D01468" w:rsidP="000F7462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sz w:val="20"/>
                <w:szCs w:val="20"/>
              </w:rPr>
            </w:pPr>
          </w:p>
        </w:tc>
      </w:tr>
      <w:tr w:rsidR="00D01468" w:rsidRPr="00A04CA2" w14:paraId="382FA337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917"/>
        </w:trPr>
        <w:tc>
          <w:tcPr>
            <w:tcW w:w="1492" w:type="dxa"/>
            <w:gridSpan w:val="2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3A9CBC4E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16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14:paraId="0734418D" w14:textId="15B760A5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A0B20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424" w:type="dxa"/>
            <w:gridSpan w:val="30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175E7549" w14:textId="77777777" w:rsidR="00D01468" w:rsidRPr="008E7178" w:rsidRDefault="00D01468" w:rsidP="00D01468">
            <w:pPr>
              <w:pStyle w:val="HTMLncedenBiimlendirilmi"/>
              <w:shd w:val="clear" w:color="auto" w:fill="FFFFFF"/>
              <w:rPr>
                <w:rFonts w:ascii="Times New Roman" w:hAnsi="Times New Roman" w:cs="Times New Roman"/>
              </w:rPr>
            </w:pPr>
            <w:r w:rsidRPr="008E7178">
              <w:rPr>
                <w:rFonts w:ascii="Times New Roman" w:hAnsi="Times New Roman" w:cs="Times New Roman"/>
                <w:lang w:val="tr-TR"/>
              </w:rPr>
              <w:t>Bilgisayar ve bilgisayar uygulamaları ile ilgili terminoloji ve kelimeleri tanımlama, açıklama ve kullanma;</w:t>
            </w:r>
          </w:p>
          <w:p w14:paraId="7AC37A16" w14:textId="1A99F60B" w:rsidR="00D01468" w:rsidRPr="008E7178" w:rsidRDefault="00D01468" w:rsidP="00D133A6">
            <w:pPr>
              <w:spacing w:line="225" w:lineRule="atLeast"/>
              <w:ind w:left="514"/>
              <w:rPr>
                <w:i/>
                <w:sz w:val="20"/>
                <w:szCs w:val="20"/>
              </w:rPr>
            </w:pPr>
            <w:r w:rsidRPr="008E7178">
              <w:rPr>
                <w:sz w:val="20"/>
                <w:szCs w:val="20"/>
                <w:lang w:val="tr-TR"/>
              </w:rPr>
              <w:br/>
            </w:r>
          </w:p>
        </w:tc>
      </w:tr>
      <w:tr w:rsidR="00D01468" w:rsidRPr="00A04CA2" w14:paraId="79CB91B8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917"/>
        </w:trPr>
        <w:tc>
          <w:tcPr>
            <w:tcW w:w="1492" w:type="dxa"/>
            <w:gridSpan w:val="2"/>
            <w:vMerge/>
            <w:shd w:val="clear" w:color="auto" w:fill="auto"/>
          </w:tcPr>
          <w:p w14:paraId="16954D53" w14:textId="77777777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78C4228B" w14:textId="1D8E4E8B" w:rsidR="00D01468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</w:t>
            </w:r>
            <w:r w:rsidR="00D01468" w:rsidRPr="00A04CA2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424" w:type="dxa"/>
            <w:gridSpan w:val="3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1C56D6" w14:textId="77777777" w:rsidR="00D01468" w:rsidRPr="008E7178" w:rsidRDefault="00D01468" w:rsidP="00D01468">
            <w:pPr>
              <w:pStyle w:val="HTMLncedenBiimlendirilmi"/>
              <w:shd w:val="clear" w:color="auto" w:fill="FFFFFF"/>
              <w:rPr>
                <w:rFonts w:ascii="Times New Roman" w:hAnsi="Times New Roman" w:cs="Times New Roman"/>
              </w:rPr>
            </w:pPr>
            <w:r w:rsidRPr="008E7178">
              <w:rPr>
                <w:rFonts w:ascii="Times New Roman" w:hAnsi="Times New Roman" w:cs="Times New Roman"/>
                <w:lang w:val="tr-TR"/>
              </w:rPr>
              <w:t>Bir bilgisayar sisteminin bileşenlerini tanımlama;</w:t>
            </w:r>
          </w:p>
          <w:p w14:paraId="176E33F2" w14:textId="17326F72" w:rsidR="00D01468" w:rsidRPr="008E7178" w:rsidRDefault="00D01468" w:rsidP="00D01468">
            <w:pPr>
              <w:spacing w:line="225" w:lineRule="atLeast"/>
              <w:ind w:left="514"/>
              <w:rPr>
                <w:b/>
                <w:sz w:val="20"/>
                <w:szCs w:val="20"/>
                <w:lang w:val="tr-TR"/>
              </w:rPr>
            </w:pPr>
          </w:p>
        </w:tc>
      </w:tr>
      <w:tr w:rsidR="00D01468" w:rsidRPr="00A04CA2" w14:paraId="7BE9C789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917"/>
        </w:trPr>
        <w:tc>
          <w:tcPr>
            <w:tcW w:w="1492" w:type="dxa"/>
            <w:gridSpan w:val="2"/>
            <w:vMerge/>
            <w:shd w:val="clear" w:color="auto" w:fill="auto"/>
          </w:tcPr>
          <w:p w14:paraId="11A232A3" w14:textId="77777777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167D552F" w14:textId="51A27883" w:rsidR="00D01468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</w:t>
            </w:r>
            <w:r w:rsidR="00D01468" w:rsidRPr="00A04CA2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424" w:type="dxa"/>
            <w:gridSpan w:val="3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EBA115" w14:textId="77777777" w:rsidR="00D01468" w:rsidRPr="008E7178" w:rsidRDefault="00D01468" w:rsidP="00D01468">
            <w:pPr>
              <w:pStyle w:val="HTMLncedenBiimlendirilmi"/>
              <w:shd w:val="clear" w:color="auto" w:fill="FFFFFF"/>
              <w:rPr>
                <w:rFonts w:ascii="Times New Roman" w:hAnsi="Times New Roman" w:cs="Times New Roman"/>
              </w:rPr>
            </w:pPr>
            <w:r w:rsidRPr="008E7178">
              <w:rPr>
                <w:rFonts w:ascii="Times New Roman" w:hAnsi="Times New Roman" w:cs="Times New Roman"/>
                <w:lang w:val="tr-TR"/>
              </w:rPr>
              <w:t>E-posta ile iletişim kurabilme;</w:t>
            </w:r>
          </w:p>
          <w:p w14:paraId="6139A7DE" w14:textId="6D2472DF" w:rsidR="00D01468" w:rsidRPr="008E7178" w:rsidRDefault="00D01468" w:rsidP="00D01468">
            <w:pPr>
              <w:spacing w:line="225" w:lineRule="atLeast"/>
              <w:ind w:left="514"/>
              <w:rPr>
                <w:b/>
                <w:sz w:val="20"/>
                <w:szCs w:val="20"/>
                <w:lang w:val="tr-TR"/>
              </w:rPr>
            </w:pPr>
          </w:p>
        </w:tc>
      </w:tr>
      <w:tr w:rsidR="00D01468" w:rsidRPr="00A04CA2" w14:paraId="540D3927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917"/>
        </w:trPr>
        <w:tc>
          <w:tcPr>
            <w:tcW w:w="1492" w:type="dxa"/>
            <w:gridSpan w:val="2"/>
            <w:vMerge/>
            <w:shd w:val="clear" w:color="auto" w:fill="auto"/>
          </w:tcPr>
          <w:p w14:paraId="5298D572" w14:textId="77777777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4C4147DC" w14:textId="183DBCED" w:rsidR="00D01468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</w:t>
            </w:r>
            <w:r w:rsidR="00D01468" w:rsidRPr="00A04CA2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7424" w:type="dxa"/>
            <w:gridSpan w:val="3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C43187" w14:textId="77777777" w:rsidR="00D01468" w:rsidRPr="008E7178" w:rsidRDefault="00D01468" w:rsidP="00D01468">
            <w:pPr>
              <w:pStyle w:val="HTMLncedenBiimlendirilmi"/>
              <w:shd w:val="clear" w:color="auto" w:fill="FFFFFF"/>
              <w:rPr>
                <w:rFonts w:ascii="Times New Roman" w:hAnsi="Times New Roman" w:cs="Times New Roman"/>
              </w:rPr>
            </w:pPr>
            <w:r w:rsidRPr="008E7178">
              <w:rPr>
                <w:rFonts w:ascii="Times New Roman" w:hAnsi="Times New Roman" w:cs="Times New Roman"/>
                <w:lang w:val="tr-TR"/>
              </w:rPr>
              <w:t>Microsoft Word, Excel ve PowerPoint uygulamalarını içeren MS Office Suite uygulamasını kullanarak profesyonel kalitede belgeler oluşturabilme;</w:t>
            </w:r>
          </w:p>
          <w:p w14:paraId="7F6EADC4" w14:textId="265F7852" w:rsidR="00D01468" w:rsidRPr="008E7178" w:rsidRDefault="00D01468" w:rsidP="00D01468">
            <w:pPr>
              <w:spacing w:line="225" w:lineRule="atLeast"/>
              <w:ind w:left="514"/>
              <w:jc w:val="both"/>
              <w:rPr>
                <w:b/>
                <w:sz w:val="20"/>
                <w:szCs w:val="20"/>
                <w:lang w:val="tr-TR"/>
              </w:rPr>
            </w:pPr>
          </w:p>
        </w:tc>
      </w:tr>
      <w:tr w:rsidR="00D01468" w:rsidRPr="00A04CA2" w14:paraId="5765ED7F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917"/>
        </w:trPr>
        <w:tc>
          <w:tcPr>
            <w:tcW w:w="1492" w:type="dxa"/>
            <w:gridSpan w:val="2"/>
            <w:vMerge/>
            <w:shd w:val="clear" w:color="auto" w:fill="auto"/>
          </w:tcPr>
          <w:p w14:paraId="1A567E3D" w14:textId="77777777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0335A150" w14:textId="2782E693" w:rsidR="00D01468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</w:t>
            </w:r>
            <w:r w:rsidR="00D01468" w:rsidRPr="00A04CA2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7424" w:type="dxa"/>
            <w:gridSpan w:val="3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AD1C30" w14:textId="77777777" w:rsidR="00D01468" w:rsidRPr="008E7178" w:rsidRDefault="00D01468" w:rsidP="00D01468">
            <w:pPr>
              <w:pStyle w:val="HTMLncedenBiimlendirilmi"/>
              <w:shd w:val="clear" w:color="auto" w:fill="FFFFFF"/>
              <w:rPr>
                <w:rFonts w:ascii="Times New Roman" w:hAnsi="Times New Roman" w:cs="Times New Roman"/>
              </w:rPr>
            </w:pPr>
            <w:r w:rsidRPr="008E7178">
              <w:rPr>
                <w:rFonts w:ascii="Times New Roman" w:hAnsi="Times New Roman" w:cs="Times New Roman"/>
                <w:lang w:val="tr-TR"/>
              </w:rPr>
              <w:t>MS Word belgelerini oluşturun, değiştirin, düzenleyin ve biçimlendirin;</w:t>
            </w:r>
          </w:p>
          <w:p w14:paraId="3B7A218D" w14:textId="1188461A" w:rsidR="00D01468" w:rsidRPr="008E7178" w:rsidRDefault="00D01468" w:rsidP="00D01468">
            <w:pPr>
              <w:spacing w:line="225" w:lineRule="atLeast"/>
              <w:ind w:left="514"/>
              <w:rPr>
                <w:b/>
                <w:sz w:val="20"/>
                <w:szCs w:val="20"/>
                <w:lang w:val="tr-TR"/>
              </w:rPr>
            </w:pPr>
          </w:p>
        </w:tc>
      </w:tr>
      <w:tr w:rsidR="00D01468" w:rsidRPr="00A04CA2" w14:paraId="754FEFED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917"/>
        </w:trPr>
        <w:tc>
          <w:tcPr>
            <w:tcW w:w="1492" w:type="dxa"/>
            <w:gridSpan w:val="2"/>
            <w:vMerge/>
            <w:shd w:val="clear" w:color="auto" w:fill="auto"/>
          </w:tcPr>
          <w:p w14:paraId="1C1DD2F0" w14:textId="77777777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3F31FB25" w14:textId="4F66172B" w:rsidR="00D01468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</w:t>
            </w:r>
            <w:r w:rsidR="00D01468" w:rsidRPr="00A04CA2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424" w:type="dxa"/>
            <w:gridSpan w:val="3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B5F7E8" w14:textId="77777777" w:rsidR="00D01468" w:rsidRPr="008E7178" w:rsidRDefault="00D01468" w:rsidP="00D01468">
            <w:pPr>
              <w:pStyle w:val="HTMLncedenBiimlendirilmi"/>
              <w:shd w:val="clear" w:color="auto" w:fill="FFFFFF"/>
              <w:rPr>
                <w:rFonts w:ascii="Times New Roman" w:hAnsi="Times New Roman" w:cs="Times New Roman"/>
              </w:rPr>
            </w:pPr>
            <w:r w:rsidRPr="008E7178">
              <w:rPr>
                <w:rFonts w:ascii="Times New Roman" w:hAnsi="Times New Roman" w:cs="Times New Roman"/>
                <w:lang w:val="tr-TR"/>
              </w:rPr>
              <w:t>Microsoft Excel'de çalışma sayfaları, çalışma kitapları ve çizelgeleri oluşturma, değiştirme, düzenleme ve biçimlendirme.</w:t>
            </w:r>
          </w:p>
          <w:p w14:paraId="7B7C943D" w14:textId="59A1D69C" w:rsidR="00D01468" w:rsidRPr="008E7178" w:rsidRDefault="00D01468" w:rsidP="00D01468">
            <w:pPr>
              <w:spacing w:line="225" w:lineRule="atLeast"/>
              <w:ind w:left="514"/>
              <w:rPr>
                <w:b/>
                <w:sz w:val="20"/>
                <w:szCs w:val="20"/>
                <w:lang w:val="tr-TR"/>
              </w:rPr>
            </w:pPr>
          </w:p>
        </w:tc>
      </w:tr>
      <w:tr w:rsidR="00D01468" w:rsidRPr="00A04CA2" w14:paraId="0A0DFC15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445"/>
        </w:trPr>
        <w:tc>
          <w:tcPr>
            <w:tcW w:w="1492" w:type="dxa"/>
            <w:gridSpan w:val="2"/>
            <w:vMerge/>
            <w:shd w:val="clear" w:color="auto" w:fill="auto"/>
          </w:tcPr>
          <w:p w14:paraId="409ED28A" w14:textId="77777777" w:rsidR="00D01468" w:rsidRPr="00A04CA2" w:rsidRDefault="00D0146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27FFC9F5" w14:textId="53C272CD" w:rsidR="00D01468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</w:t>
            </w:r>
            <w:r w:rsidR="00D01468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7424" w:type="dxa"/>
            <w:gridSpan w:val="30"/>
            <w:tcBorders>
              <w:top w:val="single" w:sz="4" w:space="0" w:color="auto"/>
            </w:tcBorders>
            <w:shd w:val="clear" w:color="auto" w:fill="auto"/>
          </w:tcPr>
          <w:p w14:paraId="1AF37CF8" w14:textId="60E29DFF" w:rsidR="00D01468" w:rsidRPr="00D01468" w:rsidRDefault="00D01468" w:rsidP="00D01468">
            <w:pPr>
              <w:spacing w:line="225" w:lineRule="atLeast"/>
              <w:rPr>
                <w:b/>
                <w:sz w:val="20"/>
                <w:szCs w:val="20"/>
                <w:lang w:val="tr-TR"/>
              </w:rPr>
            </w:pPr>
            <w:r w:rsidRPr="00D01468">
              <w:rPr>
                <w:sz w:val="20"/>
                <w:szCs w:val="20"/>
                <w:lang w:val="tr-TR"/>
              </w:rPr>
              <w:t>Microsoft PowerPoint belgelerini oluşturun, değiştirin ve biçimlendirin.</w:t>
            </w:r>
          </w:p>
        </w:tc>
      </w:tr>
      <w:tr w:rsidR="00D01468" w:rsidRPr="00A04CA2" w14:paraId="3429E66F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9832" w:type="dxa"/>
            <w:gridSpan w:val="34"/>
            <w:shd w:val="clear" w:color="auto" w:fill="D9D9D9" w:themeFill="background1" w:themeFillShade="D9"/>
          </w:tcPr>
          <w:p w14:paraId="01A864A6" w14:textId="401E2C42" w:rsidR="00D01468" w:rsidRPr="00A04CA2" w:rsidRDefault="00303D45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</w:tr>
      <w:tr w:rsidR="00303D45" w:rsidRPr="00A04CA2" w14:paraId="2BEDA343" w14:textId="2651F91B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 w:val="restart"/>
            <w:shd w:val="clear" w:color="auto" w:fill="auto"/>
          </w:tcPr>
          <w:p w14:paraId="7339EAC4" w14:textId="77777777" w:rsidR="00303D45" w:rsidRPr="00FC4FF8" w:rsidRDefault="00303D45" w:rsidP="005F7FE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6E3EF1D2" w14:textId="77777777" w:rsidR="00303D45" w:rsidRDefault="00303D4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  <w:p w14:paraId="02853799" w14:textId="77777777" w:rsidR="006A08FE" w:rsidRDefault="006A08FE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3695061E" w14:textId="0FF054F9" w:rsidR="006A08FE" w:rsidRPr="00A04CA2" w:rsidRDefault="006A08FE" w:rsidP="00D9235B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0E188CBC" w14:textId="11F8858A" w:rsidR="00303D45" w:rsidRPr="00A04CA2" w:rsidRDefault="00303D4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900" w:type="dxa"/>
            <w:gridSpan w:val="8"/>
            <w:shd w:val="clear" w:color="auto" w:fill="auto"/>
          </w:tcPr>
          <w:p w14:paraId="5EDBC7FC" w14:textId="3BD67E07" w:rsidR="00303D45" w:rsidRPr="00A04CA2" w:rsidRDefault="00303D4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57" w:type="dxa"/>
            <w:gridSpan w:val="2"/>
            <w:shd w:val="clear" w:color="auto" w:fill="auto"/>
          </w:tcPr>
          <w:p w14:paraId="3093F786" w14:textId="765CB401" w:rsidR="00303D45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378B9584" w14:textId="7590D49F" w:rsidR="00303D45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567" w:type="dxa"/>
            <w:gridSpan w:val="3"/>
            <w:shd w:val="clear" w:color="auto" w:fill="auto"/>
          </w:tcPr>
          <w:p w14:paraId="00F3A786" w14:textId="00085B06" w:rsidR="00303D45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587" w:type="dxa"/>
            <w:gridSpan w:val="4"/>
            <w:shd w:val="clear" w:color="auto" w:fill="auto"/>
          </w:tcPr>
          <w:p w14:paraId="1E6E667F" w14:textId="3DDA051B" w:rsidR="00303D45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29" w:type="dxa"/>
            <w:gridSpan w:val="3"/>
            <w:shd w:val="clear" w:color="auto" w:fill="auto"/>
          </w:tcPr>
          <w:p w14:paraId="09E3E726" w14:textId="4CC7A064" w:rsidR="00303D45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27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C5ECD10" w14:textId="7A2A47F7" w:rsidR="00303D45" w:rsidRPr="00A04CA2" w:rsidRDefault="00D9235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748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31CE470E" w14:textId="0F12F9FE" w:rsidR="00303D45" w:rsidRPr="00A04CA2" w:rsidRDefault="00D9235B" w:rsidP="00664CD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7</w:t>
            </w:r>
          </w:p>
        </w:tc>
      </w:tr>
      <w:tr w:rsidR="004D444B" w:rsidRPr="00A04CA2" w14:paraId="10942CEE" w14:textId="1B333BB5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5B9AEACF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612EF8B7" w14:textId="54318603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62086570" w14:textId="2C50F068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D444B" w:rsidRPr="00125A53">
              <w:rPr>
                <w:color w:val="1F497D"/>
                <w:sz w:val="20"/>
                <w:szCs w:val="20"/>
                <w:lang w:val="tr-TR"/>
              </w:rPr>
              <w:t xml:space="preserve">sözlü, yazılı ve görsel yöntemlerle etkin iletişim kurma rapor yazma ve sunum yapma </w:t>
            </w:r>
            <w:r w:rsidR="004D444B" w:rsidRPr="008E256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="004D444B" w:rsidRPr="00125A53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57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E5309" w14:textId="78D4A53C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0543A5" w14:textId="6B64105D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437EB1" w14:textId="4E8F52B0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27EFFCD" w14:textId="3F67949D" w:rsidR="004D444B" w:rsidRDefault="00D9235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  <w:p w14:paraId="77449189" w14:textId="5E8FECDF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979FB18" w14:textId="098FFECF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627" w:type="dxa"/>
            <w:gridSpan w:val="4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FFC127" w14:textId="06C498DB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748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6A9806" w14:textId="45E30F6F" w:rsidR="004D444B" w:rsidRPr="00AF629E" w:rsidRDefault="00D9235B" w:rsidP="004D444B">
            <w:pP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  <w:p w14:paraId="178651F8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59F2B63C" w14:textId="4DF8E439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72152574" w14:textId="00E0C4AD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304ACE06" w14:textId="15843035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40CE91D3" w14:textId="4D17C8AB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FE0DF" w14:textId="469FD7A5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311BD6" w14:textId="10D3ECE8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9C1E49A" w14:textId="2FF28B50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AE38F9" w14:textId="2BAAEF88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9931DB" w14:textId="7FE72627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A7F84E" w14:textId="442F2E58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0584B80" w14:textId="1B36196F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</w:tr>
      <w:tr w:rsidR="004D444B" w:rsidRPr="00A04CA2" w14:paraId="47E65D8D" w14:textId="60C73DF1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4B8BF5C7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5360A62A" w14:textId="7B8716C5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3DD36F0D" w14:textId="6B1C14B9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125A53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62C18" w14:textId="4EB9D7B9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F8AD4A" w14:textId="756983E4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78D9427" w14:textId="0B864D6F" w:rsidR="004D444B" w:rsidRPr="00A04CA2" w:rsidRDefault="00D9235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  <w:t>X</w:t>
            </w: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8CB22A2" w14:textId="44FD7ECE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FB1581" w14:textId="2D34285F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4C7388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6A034FE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19E13F4E" w14:textId="553540DA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0E8EC582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163BD6C8" w14:textId="41F73072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10AB863C" w14:textId="0D8E876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color w:val="1F497D"/>
                <w:sz w:val="20"/>
                <w:szCs w:val="20"/>
                <w:lang w:val="tr-TR"/>
              </w:rPr>
              <w:t>Proje yönetimi, risk yönetimi, yenilikçilik ve değ</w:t>
            </w:r>
            <w:r w:rsidR="00D9235B">
              <w:rPr>
                <w:color w:val="1F497D"/>
                <w:sz w:val="20"/>
                <w:szCs w:val="20"/>
                <w:lang w:val="tr-TR"/>
              </w:rPr>
              <w:t xml:space="preserve">işiklik yönetimi, girişimcilik 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6308D" w14:textId="4F8AB648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DF27568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D343822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16A03F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4C1B05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FC409D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705DC7C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29AD1A76" w14:textId="07D81842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5C2BBC3B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14E104C5" w14:textId="1924DD62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1780AB2C" w14:textId="7144B174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 ve iş planı hazırlama</w:t>
            </w:r>
            <w:r w:rsidRPr="00125A53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DB386" w14:textId="0F6FFAE4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F8D40C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86E337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47ED4C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D7082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992658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275DD8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5950EB75" w14:textId="09A3F870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05E67738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75784C26" w14:textId="146FDAE3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230E3F79" w14:textId="7358A29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bil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n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ci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1C861" w14:textId="4472B121" w:rsidR="004D444B" w:rsidRPr="00A04CA2" w:rsidRDefault="00B60F8A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1C7FA0" w14:textId="7F021048" w:rsidR="004D444B" w:rsidRPr="00A04CA2" w:rsidRDefault="00B60F8A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C5DBF7" w14:textId="0D379D6F" w:rsidR="004D444B" w:rsidRPr="00A04CA2" w:rsidRDefault="00B60F8A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01BA86" w14:textId="299F67CB" w:rsidR="004D444B" w:rsidRPr="00A04CA2" w:rsidRDefault="00B60F8A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AB1D20" w14:textId="635DA0A0" w:rsidR="004D444B" w:rsidRPr="00A04CA2" w:rsidRDefault="00B60F8A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254432" w14:textId="19E7F7B7" w:rsidR="004D444B" w:rsidRPr="00A04CA2" w:rsidRDefault="00B60F8A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7EA086" w14:textId="7316D5EF" w:rsidR="004D444B" w:rsidRPr="00A04CA2" w:rsidRDefault="00B60F8A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4D444B" w:rsidRPr="00A04CA2" w14:paraId="1D4EA98C" w14:textId="4B61D18B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 w:val="restart"/>
            <w:shd w:val="clear" w:color="auto" w:fill="auto"/>
          </w:tcPr>
          <w:p w14:paraId="353ED67C" w14:textId="77777777" w:rsidR="004D444B" w:rsidRPr="00FC4FF8" w:rsidRDefault="004D444B" w:rsidP="004D444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7C5518B8" w14:textId="46B7149C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916" w:type="dxa"/>
            <w:gridSpan w:val="2"/>
            <w:shd w:val="clear" w:color="auto" w:fill="auto"/>
          </w:tcPr>
          <w:p w14:paraId="27D53B44" w14:textId="23546A7C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900" w:type="dxa"/>
            <w:gridSpan w:val="8"/>
            <w:shd w:val="clear" w:color="auto" w:fill="auto"/>
          </w:tcPr>
          <w:p w14:paraId="579063D4" w14:textId="7885DED3" w:rsidR="004D444B" w:rsidRPr="00BF4AD2" w:rsidRDefault="004D444B" w:rsidP="004D444B">
            <w:pPr>
              <w:spacing w:before="20" w:after="20"/>
              <w:rPr>
                <w:b/>
                <w:color w:val="1F497D"/>
                <w:sz w:val="18"/>
                <w:szCs w:val="18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1574A" w14:textId="1FF1CC08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4BBE28" w14:textId="6CD77008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4E557B" w14:textId="0CE29E16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E5CDD6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0673E9A5" w14:textId="3FDCD8A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76CA2D9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5202598E" w14:textId="7D84FDAD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1F796E5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217AEFAF" w14:textId="3F1B9C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EA37C64" w14:textId="77777777" w:rsidR="004D444B" w:rsidRDefault="004D444B" w:rsidP="004D444B">
            <w:pP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02B0A169" w14:textId="1E31F296" w:rsidR="004D444B" w:rsidRPr="00D9235B" w:rsidRDefault="004D444B" w:rsidP="00D9235B">
            <w:pPr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</w:tc>
      </w:tr>
      <w:tr w:rsidR="004D444B" w:rsidRPr="00A04CA2" w14:paraId="60C94551" w14:textId="0F0DEE47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413"/>
        </w:trPr>
        <w:tc>
          <w:tcPr>
            <w:tcW w:w="1492" w:type="dxa"/>
            <w:gridSpan w:val="2"/>
            <w:vMerge/>
            <w:shd w:val="clear" w:color="auto" w:fill="auto"/>
          </w:tcPr>
          <w:p w14:paraId="436F4304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1E6ACBF1" w14:textId="496D62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021EAE14" w14:textId="42C2454E" w:rsidR="004D444B" w:rsidRPr="00BF4AD2" w:rsidRDefault="004D444B" w:rsidP="004D444B">
            <w:pPr>
              <w:spacing w:before="20" w:after="20"/>
              <w:rPr>
                <w:b/>
                <w:color w:val="1F497D"/>
                <w:sz w:val="18"/>
                <w:szCs w:val="18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4A34C" w14:textId="0B223A84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E85233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CA1DD0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EEA3EB6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AC89CED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CC1D9F5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7ADC68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4D444B" w:rsidRPr="00A04CA2" w14:paraId="76171E10" w14:textId="7C6174FC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254"/>
        </w:trPr>
        <w:tc>
          <w:tcPr>
            <w:tcW w:w="1492" w:type="dxa"/>
            <w:gridSpan w:val="2"/>
            <w:vMerge/>
            <w:shd w:val="clear" w:color="auto" w:fill="auto"/>
          </w:tcPr>
          <w:p w14:paraId="1F07A070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02A2BA70" w14:textId="4AEBE30D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37D714AF" w14:textId="28C7F52C" w:rsidR="004D444B" w:rsidRPr="00BF4AD2" w:rsidRDefault="004D444B" w:rsidP="004D444B">
            <w:pPr>
              <w:spacing w:before="20" w:after="20"/>
              <w:rPr>
                <w:b/>
                <w:color w:val="1F497D"/>
                <w:sz w:val="18"/>
                <w:szCs w:val="18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BD4FF" w14:textId="2F05C34D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2BAAAB7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F28C7D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96D8202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BCDFA3F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210ADD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D1DA30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4D444B" w:rsidRPr="00A04CA2" w14:paraId="753910E3" w14:textId="1454E26E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413"/>
        </w:trPr>
        <w:tc>
          <w:tcPr>
            <w:tcW w:w="1492" w:type="dxa"/>
            <w:gridSpan w:val="2"/>
            <w:vMerge/>
            <w:shd w:val="clear" w:color="auto" w:fill="auto"/>
          </w:tcPr>
          <w:p w14:paraId="6DCB167B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232A567C" w14:textId="5658C643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2A4498CF" w14:textId="1A1569D6" w:rsidR="004D444B" w:rsidRPr="00BF4AD2" w:rsidRDefault="004D444B" w:rsidP="004D444B">
            <w:pPr>
              <w:spacing w:before="20" w:after="20"/>
              <w:rPr>
                <w:b/>
                <w:color w:val="1F497D"/>
                <w:sz w:val="18"/>
                <w:szCs w:val="18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2AC4E" w14:textId="2B39A643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0DF68F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288DAF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7D757C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5E8A55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E6F9C61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7F53EE" w14:textId="77777777" w:rsidR="004D444B" w:rsidRPr="000B6D0E" w:rsidRDefault="004D444B" w:rsidP="004D444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4D444B" w:rsidRPr="00A04CA2" w14:paraId="0ABF95F7" w14:textId="0A2DC899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2949CB87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0F11C5A6" w14:textId="2BEF220F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37D82F59" w14:textId="4289E9D8" w:rsidR="004D444B" w:rsidRPr="00BF4AD2" w:rsidRDefault="004D444B" w:rsidP="004D444B">
            <w:pPr>
              <w:spacing w:before="20" w:after="20"/>
              <w:rPr>
                <w:b/>
                <w:color w:val="1F497D"/>
                <w:sz w:val="18"/>
                <w:szCs w:val="18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88FC0" w14:textId="65DE7695" w:rsidR="004D444B" w:rsidRPr="00A04CA2" w:rsidRDefault="004D444B" w:rsidP="004D444B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64D687" w14:textId="509B0367" w:rsidR="004D444B" w:rsidRPr="00A04CA2" w:rsidRDefault="004D444B" w:rsidP="004D444B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3856A71" w14:textId="1A2D22C1" w:rsidR="004D444B" w:rsidRPr="00A04CA2" w:rsidRDefault="004D444B" w:rsidP="004D444B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CB74994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550028EF" w14:textId="4F7AB026" w:rsidR="004D444B" w:rsidRPr="00A04CA2" w:rsidRDefault="004D444B" w:rsidP="004D444B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2DEAE4E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5216BE48" w14:textId="1142B71D" w:rsidR="004D444B" w:rsidRPr="00A04CA2" w:rsidRDefault="004D444B" w:rsidP="004D444B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2EB3D1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7E94B0AB" w14:textId="6C0B53A0" w:rsidR="004D444B" w:rsidRPr="00A04CA2" w:rsidRDefault="004D444B" w:rsidP="004D444B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4C0449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197549CF" w14:textId="54544213" w:rsidR="004D444B" w:rsidRPr="00A04CA2" w:rsidRDefault="004D444B" w:rsidP="004D444B">
            <w:pPr>
              <w:spacing w:before="20" w:after="20"/>
              <w:rPr>
                <w:b/>
                <w:sz w:val="20"/>
                <w:szCs w:val="20"/>
              </w:rPr>
            </w:pPr>
          </w:p>
        </w:tc>
      </w:tr>
      <w:tr w:rsidR="004D444B" w:rsidRPr="00A04CA2" w14:paraId="41E86E0F" w14:textId="12DA342D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 w:val="restart"/>
            <w:shd w:val="clear" w:color="auto" w:fill="auto"/>
          </w:tcPr>
          <w:p w14:paraId="56802A7C" w14:textId="022DC55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16" w:type="dxa"/>
            <w:gridSpan w:val="2"/>
            <w:shd w:val="clear" w:color="auto" w:fill="auto"/>
          </w:tcPr>
          <w:p w14:paraId="0DEAB409" w14:textId="3FEB7D6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</w:t>
            </w:r>
            <w:r w:rsidRPr="00A04CA2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000980B6" w14:textId="10E7A46D" w:rsidR="004D444B" w:rsidRPr="006332B3" w:rsidRDefault="004D444B" w:rsidP="004D444B">
            <w:pPr>
              <w:pStyle w:val="HTMLncedenBiimlendirilmi"/>
              <w:shd w:val="clear" w:color="auto" w:fill="FFFFFF"/>
              <w:rPr>
                <w:color w:val="1F497D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E0FA6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34732F40" w14:textId="55B1611E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54CC586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668FBAE1" w14:textId="33D46E6B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2D0644C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5986F7D1" w14:textId="43155A92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166F51F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29CB522F" w14:textId="36FF777F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78BC03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19BFB89F" w14:textId="34B92709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2AB7C58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38EFD17B" w14:textId="7C015E0F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4082FD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58105765" w14:textId="7E91460C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20857FA8" w14:textId="3C4FDA61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0CD31E0D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1A34A215" w14:textId="2536FE4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</w:t>
            </w:r>
            <w:r w:rsidRPr="00A04CA2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703AAC6F" w14:textId="219BABFC" w:rsidR="004D444B" w:rsidRPr="006332B3" w:rsidRDefault="004D444B" w:rsidP="004D444B">
            <w:pPr>
              <w:pStyle w:val="HTMLncedenBiimlendirilmi"/>
              <w:shd w:val="clear" w:color="auto" w:fill="FFFFFF"/>
              <w:rPr>
                <w:color w:val="1F497D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4A688" w14:textId="47D70085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7B28E4F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967BCFB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58000B08" w14:textId="7BE97D52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814306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625EAD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38B529D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799D18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46DE8396" w14:textId="47BE7F61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3C7F181D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72CCE055" w14:textId="506B3434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</w:t>
            </w:r>
            <w:r w:rsidRPr="00A04CA2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38C707E1" w14:textId="6C21B9D6" w:rsidR="004D444B" w:rsidRPr="006332B3" w:rsidRDefault="004D444B" w:rsidP="004D444B">
            <w:pPr>
              <w:pStyle w:val="HTMLncedenBiimlendirilmi"/>
              <w:shd w:val="clear" w:color="auto" w:fill="FFFFFF"/>
              <w:rPr>
                <w:color w:val="1F497D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756ED" w14:textId="2AA2D853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0850C9" w14:textId="381F7A4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797251" w14:textId="7E770C4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D3D65D8" w14:textId="6EBA5C62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E3631AE" w14:textId="09BE9081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86CB5B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2052C4F6" w14:textId="1F2E5621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2991C3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06AF424E" w14:textId="351F06E7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616AE1E3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5C68BDD8" w14:textId="176AE14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</w:t>
            </w:r>
            <w:r w:rsidRPr="00A04CA2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3947F564" w14:textId="4FAAED94" w:rsidR="004D444B" w:rsidRPr="006332B3" w:rsidRDefault="004D444B" w:rsidP="004D444B">
            <w:pPr>
              <w:pStyle w:val="HTMLncedenBiimlendirilmi"/>
              <w:shd w:val="clear" w:color="auto" w:fill="FFFFFF"/>
              <w:rPr>
                <w:color w:val="1F497D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D9A25" w14:textId="13E85B12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B4AD1B9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B3BEEF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D2608C1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0088EF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7B52868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58A8C2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133F0DB8" w14:textId="1D6F524D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vMerge/>
            <w:shd w:val="clear" w:color="auto" w:fill="auto"/>
          </w:tcPr>
          <w:p w14:paraId="0C8F5B0B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72A46B04" w14:textId="26F8EC9E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</w:t>
            </w:r>
            <w:r w:rsidRPr="00A04CA2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28AA773C" w14:textId="0B663B38" w:rsidR="004D444B" w:rsidRPr="006332B3" w:rsidRDefault="004D444B" w:rsidP="004D444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2114F" w14:textId="72E82862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4C1D30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7263FE" w14:textId="328BF04D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15805F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04655A9C" w14:textId="1D6B368B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45AAC75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213BA413" w14:textId="7EEABFC8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50532B4" w14:textId="4FFEE08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E5E018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52B50C9E" w14:textId="52E3E21C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72D1D4A7" w14:textId="77777777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shd w:val="clear" w:color="auto" w:fill="auto"/>
          </w:tcPr>
          <w:p w14:paraId="5899A4F7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195A740B" w14:textId="382B96B5" w:rsidR="004D444B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993F76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3E229B72" w14:textId="6BFA8E29" w:rsidR="004D444B" w:rsidRPr="006332B3" w:rsidRDefault="004D444B" w:rsidP="004D444B">
            <w:pPr>
              <w:spacing w:before="20" w:after="20"/>
              <w:rPr>
                <w:color w:val="1F497D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228E6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DD7DA24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D88812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9E8F114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8758499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6CD6D9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D7B0092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18FB0C33" w14:textId="77777777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shd w:val="clear" w:color="auto" w:fill="auto"/>
          </w:tcPr>
          <w:p w14:paraId="76D7EEFE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54F88EDE" w14:textId="15CFFF59" w:rsidR="004D444B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993F76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5E8DB995" w14:textId="062CAB4A" w:rsidR="004D444B" w:rsidRPr="006332B3" w:rsidRDefault="004D444B" w:rsidP="004D444B">
            <w:pPr>
              <w:spacing w:before="20" w:after="20"/>
              <w:rPr>
                <w:color w:val="1F497D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56849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4EAC96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3FB7E7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E7F08B7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7E0842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0F9329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8D54CE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70F06995" w14:textId="77777777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shd w:val="clear" w:color="auto" w:fill="auto"/>
          </w:tcPr>
          <w:p w14:paraId="720FBE31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61004A72" w14:textId="4207CD2E" w:rsidR="004D444B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993F76">
              <w:rPr>
                <w:b/>
                <w:color w:val="1F497D"/>
                <w:sz w:val="20"/>
                <w:szCs w:val="20"/>
                <w:lang w:val="tr-TR"/>
              </w:rPr>
              <w:t>PÇ19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6334DFF0" w14:textId="7AB3FB0A" w:rsidR="004D444B" w:rsidRPr="006332B3" w:rsidRDefault="004D444B" w:rsidP="004D444B">
            <w:pPr>
              <w:spacing w:before="20" w:after="20"/>
              <w:rPr>
                <w:color w:val="1F497D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FE2EF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31E87C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4B081B1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26C0FF5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AD0DBC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7F4B613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F9A309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2CBD50A7" w14:textId="77777777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shd w:val="clear" w:color="auto" w:fill="auto"/>
          </w:tcPr>
          <w:p w14:paraId="520F66C0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33E5A3B3" w14:textId="6E7C1C90" w:rsidR="004D444B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993F76">
              <w:rPr>
                <w:b/>
                <w:color w:val="1F497D"/>
                <w:sz w:val="20"/>
                <w:szCs w:val="20"/>
                <w:lang w:val="tr-TR"/>
              </w:rPr>
              <w:t>PÇ20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0BC5DC9A" w14:textId="65B2A192" w:rsidR="004D444B" w:rsidRPr="006332B3" w:rsidRDefault="004D444B" w:rsidP="004D444B">
            <w:pPr>
              <w:spacing w:before="20" w:after="20"/>
              <w:rPr>
                <w:color w:val="1F497D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CB9DD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D633CC9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1FBB45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3600E27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70B979A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2C3D9F1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8CDB13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D444B" w:rsidRPr="00A04CA2" w14:paraId="4813018E" w14:textId="77777777" w:rsidTr="006567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3"/>
          <w:wAfter w:w="519" w:type="dxa"/>
          <w:trHeight w:val="143"/>
        </w:trPr>
        <w:tc>
          <w:tcPr>
            <w:tcW w:w="1492" w:type="dxa"/>
            <w:gridSpan w:val="2"/>
            <w:shd w:val="clear" w:color="auto" w:fill="auto"/>
          </w:tcPr>
          <w:p w14:paraId="75CBEE1B" w14:textId="77777777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14:paraId="2B7A810A" w14:textId="5A707499" w:rsidR="004D444B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993F76">
              <w:rPr>
                <w:b/>
                <w:color w:val="1F497D"/>
                <w:sz w:val="20"/>
                <w:szCs w:val="20"/>
                <w:lang w:val="tr-TR"/>
              </w:rPr>
              <w:t>PÇ21</w:t>
            </w:r>
          </w:p>
        </w:tc>
        <w:tc>
          <w:tcPr>
            <w:tcW w:w="2900" w:type="dxa"/>
            <w:gridSpan w:val="8"/>
            <w:shd w:val="clear" w:color="auto" w:fill="auto"/>
          </w:tcPr>
          <w:p w14:paraId="15B52098" w14:textId="10ED5075" w:rsidR="004D444B" w:rsidRPr="006332B3" w:rsidRDefault="004D444B" w:rsidP="004D444B">
            <w:pPr>
              <w:spacing w:before="20" w:after="20"/>
              <w:rPr>
                <w:color w:val="1F497D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03764" w14:textId="7FFE57C4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57040E" w14:textId="5B79FA08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7179DA3F" w14:textId="6AB69ED1" w:rsidR="00D9235B" w:rsidRDefault="00D9235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7AF7A28C" w14:textId="77777777" w:rsidR="00D9235B" w:rsidRDefault="00D9235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6349DECD" w14:textId="6631454A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F558C2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5ACEBD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B9EE58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46957E" w14:textId="77777777" w:rsidR="004D444B" w:rsidRDefault="004D444B" w:rsidP="004D444B">
            <w:pPr>
              <w:spacing w:before="20" w:after="20"/>
              <w:rPr>
                <w:rFonts w:asciiTheme="majorBidi" w:hAnsiTheme="majorBidi" w:cstheme="majorBidi"/>
                <w:b/>
                <w:color w:val="1F497D"/>
                <w:sz w:val="18"/>
                <w:szCs w:val="18"/>
              </w:rPr>
            </w:pPr>
          </w:p>
          <w:p w14:paraId="5BF97CF6" w14:textId="1A2BD016" w:rsidR="004D444B" w:rsidRPr="00A04CA2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3BBECA" w14:textId="77777777" w:rsidR="004D444B" w:rsidRPr="005A6CCF" w:rsidRDefault="004D444B" w:rsidP="004D444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3A5DBB" w:rsidRPr="00FC0A10" w14:paraId="626DC1D6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23"/>
        </w:trPr>
        <w:tc>
          <w:tcPr>
            <w:tcW w:w="9992" w:type="dxa"/>
            <w:gridSpan w:val="36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0F243216" w:rsidR="003A5DBB" w:rsidRPr="00FC0A10" w:rsidRDefault="003A5DBB" w:rsidP="003A5DBB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III. BÖLÜM (Bölüm Kurulunda Görüşülür)</w:t>
            </w:r>
          </w:p>
        </w:tc>
      </w:tr>
      <w:tr w:rsidR="003A5DBB" w:rsidRPr="00FC0A10" w14:paraId="3207B8BD" w14:textId="36E9BE12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248"/>
        </w:trPr>
        <w:tc>
          <w:tcPr>
            <w:tcW w:w="1259" w:type="dxa"/>
            <w:gridSpan w:val="2"/>
            <w:vMerge w:val="restart"/>
            <w:shd w:val="clear" w:color="auto" w:fill="auto"/>
          </w:tcPr>
          <w:p w14:paraId="27B2188B" w14:textId="47DB534B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 ve Öğrenim Değerlendirme Metotları</w:t>
            </w:r>
          </w:p>
        </w:tc>
        <w:tc>
          <w:tcPr>
            <w:tcW w:w="880" w:type="dxa"/>
            <w:gridSpan w:val="2"/>
            <w:shd w:val="clear" w:color="auto" w:fill="auto"/>
          </w:tcPr>
          <w:p w14:paraId="76645240" w14:textId="18DC76D1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756" w:type="dxa"/>
            <w:shd w:val="clear" w:color="auto" w:fill="auto"/>
          </w:tcPr>
          <w:p w14:paraId="01B46594" w14:textId="583F135C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00A989DB" w14:textId="06D69CB2" w:rsidR="003A5DBB" w:rsidRPr="00FC0A10" w:rsidRDefault="003A5DBB" w:rsidP="003A5DBB">
            <w:pPr>
              <w:spacing w:before="20" w:after="20"/>
              <w:rPr>
                <w:b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02" w:type="dxa"/>
            <w:tcBorders>
              <w:right w:val="single" w:sz="4" w:space="0" w:color="auto"/>
            </w:tcBorders>
            <w:shd w:val="clear" w:color="auto" w:fill="auto"/>
          </w:tcPr>
          <w:p w14:paraId="031A34B0" w14:textId="78C4E1A0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58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1F63E8CC" w14:textId="7CFA69DA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30" w:type="dxa"/>
            <w:gridSpan w:val="4"/>
            <w:shd w:val="clear" w:color="auto" w:fill="auto"/>
          </w:tcPr>
          <w:p w14:paraId="56E6AEE9" w14:textId="19D4C3C4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34" w:type="dxa"/>
            <w:gridSpan w:val="5"/>
            <w:shd w:val="clear" w:color="auto" w:fill="auto"/>
          </w:tcPr>
          <w:p w14:paraId="6AD10AA1" w14:textId="13AC0C8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30" w:type="dxa"/>
            <w:gridSpan w:val="3"/>
            <w:shd w:val="clear" w:color="auto" w:fill="auto"/>
          </w:tcPr>
          <w:p w14:paraId="7091ACE2" w14:textId="47D4DA0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54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FA2579C" w14:textId="2F2F66DB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</w:t>
            </w:r>
            <w:r w:rsidRPr="00FC0A1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62" w:type="dxa"/>
            <w:tcBorders>
              <w:left w:val="single" w:sz="4" w:space="0" w:color="auto"/>
            </w:tcBorders>
            <w:shd w:val="clear" w:color="auto" w:fill="auto"/>
          </w:tcPr>
          <w:p w14:paraId="402D8F62" w14:textId="3FCC4EF6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7</w:t>
            </w:r>
          </w:p>
        </w:tc>
      </w:tr>
      <w:tr w:rsidR="003A5DBB" w:rsidRPr="00FC0A10" w14:paraId="45362467" w14:textId="0DFF408D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248"/>
        </w:trPr>
        <w:tc>
          <w:tcPr>
            <w:tcW w:w="1259" w:type="dxa"/>
            <w:gridSpan w:val="2"/>
            <w:vMerge/>
            <w:shd w:val="clear" w:color="auto" w:fill="auto"/>
          </w:tcPr>
          <w:p w14:paraId="6D4705EC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58BB11B7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56" w:type="dxa"/>
            <w:shd w:val="clear" w:color="auto" w:fill="auto"/>
          </w:tcPr>
          <w:p w14:paraId="1BA37160" w14:textId="23A7BAC1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684125D2" w14:textId="2BD3AFCC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Giriş, bilgisayar bileşenleri</w:t>
            </w:r>
          </w:p>
        </w:tc>
        <w:tc>
          <w:tcPr>
            <w:tcW w:w="602" w:type="dxa"/>
            <w:tcBorders>
              <w:right w:val="single" w:sz="4" w:space="0" w:color="auto"/>
            </w:tcBorders>
            <w:shd w:val="clear" w:color="auto" w:fill="auto"/>
          </w:tcPr>
          <w:p w14:paraId="2654E11A" w14:textId="7F310B81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58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214C66EF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shd w:val="clear" w:color="auto" w:fill="auto"/>
          </w:tcPr>
          <w:p w14:paraId="0B15930E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shd w:val="clear" w:color="auto" w:fill="auto"/>
          </w:tcPr>
          <w:p w14:paraId="55B7245A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6DFA673C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A576122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left w:val="single" w:sz="4" w:space="0" w:color="auto"/>
            </w:tcBorders>
            <w:shd w:val="clear" w:color="auto" w:fill="auto"/>
          </w:tcPr>
          <w:p w14:paraId="145C1D8B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2A93E4A3" w14:textId="399B69AE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491F4F18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512A3717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56" w:type="dxa"/>
            <w:shd w:val="clear" w:color="auto" w:fill="auto"/>
          </w:tcPr>
          <w:p w14:paraId="5B90525C" w14:textId="74B4552D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4AB46791" w14:textId="730BFFFF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Windows İşletim sistemi, dosya yönetimi, e-posta, internet</w:t>
            </w:r>
          </w:p>
        </w:tc>
        <w:tc>
          <w:tcPr>
            <w:tcW w:w="602" w:type="dxa"/>
            <w:tcBorders>
              <w:right w:val="single" w:sz="4" w:space="0" w:color="auto"/>
            </w:tcBorders>
            <w:shd w:val="clear" w:color="auto" w:fill="auto"/>
          </w:tcPr>
          <w:p w14:paraId="05F5FED8" w14:textId="41BB09E2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3E5DCA" w14:textId="17934036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A0E67F" w14:textId="07132446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4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B7875A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4ED07338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2DE0F7EC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left w:val="single" w:sz="4" w:space="0" w:color="auto"/>
            </w:tcBorders>
            <w:shd w:val="clear" w:color="auto" w:fill="auto"/>
          </w:tcPr>
          <w:p w14:paraId="1A320FF4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25EF0696" w14:textId="099EE5AA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06B71B22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399899A1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56" w:type="dxa"/>
            <w:shd w:val="clear" w:color="auto" w:fill="auto"/>
          </w:tcPr>
          <w:p w14:paraId="2E4A8AC2" w14:textId="4534A219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7CBA0313" w14:textId="2E68C024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Word, yazma, düzenleme, biçimlendirme</w:t>
            </w:r>
          </w:p>
        </w:tc>
        <w:tc>
          <w:tcPr>
            <w:tcW w:w="602" w:type="dxa"/>
            <w:tcBorders>
              <w:right w:val="single" w:sz="4" w:space="0" w:color="auto"/>
            </w:tcBorders>
            <w:shd w:val="clear" w:color="auto" w:fill="auto"/>
          </w:tcPr>
          <w:p w14:paraId="0714DE80" w14:textId="2E4F5309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A88BDF" w14:textId="6EC5F796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0ACCC4" w14:textId="42F78FAA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5E6479" w14:textId="04633DF1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417E07" w14:textId="73287732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5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8CA6FC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left w:val="single" w:sz="4" w:space="0" w:color="auto"/>
            </w:tcBorders>
            <w:shd w:val="clear" w:color="auto" w:fill="auto"/>
          </w:tcPr>
          <w:p w14:paraId="2FDD5757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5DD7BCC0" w14:textId="3E63E0FC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5DDC77B1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6DE89AEA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56" w:type="dxa"/>
            <w:shd w:val="clear" w:color="auto" w:fill="auto"/>
          </w:tcPr>
          <w:p w14:paraId="0F8BE624" w14:textId="0F3B7193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0508B28C" w14:textId="039FEB24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Word, biçimlendirme, fontlar, temalar, stiller</w:t>
            </w:r>
          </w:p>
        </w:tc>
        <w:tc>
          <w:tcPr>
            <w:tcW w:w="60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CC4D3" w14:textId="2C782640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0A560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78A95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76122" w14:textId="6E4BF5FA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6A59D" w14:textId="7271B145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54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7D1FE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BAEBDB" w14:textId="357EDC5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7564B99C" w14:textId="5567E9BF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598"/>
        </w:trPr>
        <w:tc>
          <w:tcPr>
            <w:tcW w:w="1259" w:type="dxa"/>
            <w:gridSpan w:val="2"/>
            <w:vMerge/>
            <w:shd w:val="clear" w:color="auto" w:fill="auto"/>
          </w:tcPr>
          <w:p w14:paraId="3870F362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6035C413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56" w:type="dxa"/>
            <w:shd w:val="clear" w:color="auto" w:fill="auto"/>
          </w:tcPr>
          <w:p w14:paraId="09B00611" w14:textId="7680DBBB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40E562A3" w14:textId="290C7130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Word, paragraflar, listeler, sekmeler, girintileme, boşluk bırakma, sütunlar</w:t>
            </w:r>
          </w:p>
        </w:tc>
        <w:tc>
          <w:tcPr>
            <w:tcW w:w="60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87180BE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878DA48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C254A94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97C9026" w14:textId="0EAAAADE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18B1173" w14:textId="4469B16F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54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F08890E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E7F22BA" w14:textId="34F32613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20A3145D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269"/>
        </w:trPr>
        <w:tc>
          <w:tcPr>
            <w:tcW w:w="1259" w:type="dxa"/>
            <w:gridSpan w:val="2"/>
            <w:vMerge/>
            <w:shd w:val="clear" w:color="auto" w:fill="auto"/>
          </w:tcPr>
          <w:p w14:paraId="441D7985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9CBB4B0" w14:textId="0DB93D7D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789A49" w14:textId="77777777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14:paraId="56DFA7D1" w14:textId="4F0A966C" w:rsidR="003A5DBB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18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35DBA2" w14:textId="5D5EFF40" w:rsidR="003A5DBB" w:rsidRPr="00612727" w:rsidRDefault="003A5DBB" w:rsidP="003A5DBB">
            <w:pPr>
              <w:pStyle w:val="HTMLncedenBiimlendirilmi"/>
              <w:shd w:val="clear" w:color="auto" w:fill="FFFFFF"/>
              <w:rPr>
                <w:color w:val="333333"/>
                <w:spacing w:val="8"/>
              </w:rPr>
            </w:pPr>
            <w:r>
              <w:rPr>
                <w:rFonts w:ascii="inherit" w:hAnsi="inherit"/>
                <w:color w:val="212121"/>
                <w:lang w:val="tr-TR"/>
              </w:rPr>
              <w:t>MS Word, tablolar, satır ekleme ve silme, hücre yüksekliği genişliği, üstbilgi ve altbilgiler</w:t>
            </w: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7C677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5C3A8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FEAC2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DEF71" w14:textId="0CD0A19C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78929" w14:textId="3AD49186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5ABD6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EDDDE38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109FEBDB" w14:textId="10EF8FA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27ACB692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27E4BB6F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</w:tcPr>
          <w:p w14:paraId="0CF7543D" w14:textId="039AF928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18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676382" w14:textId="207318A9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Word, grafik, resim grafikleri, baskı önizleme, baskı, sayfa numaraları, kenar boşlukları ve matematik denklemleri</w:t>
            </w: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13B61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11564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ED182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46396" w14:textId="07DF8FD5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698B5" w14:textId="269DA32A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ACF53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66A2F4" w14:textId="0F428451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19B37120" w14:textId="57D2575C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6227EE73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30F38CF7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56" w:type="dxa"/>
            <w:shd w:val="clear" w:color="auto" w:fill="auto"/>
          </w:tcPr>
          <w:p w14:paraId="0A73BBBF" w14:textId="1673CECB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18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F643F7" w14:textId="7A85E023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Excel, çalışma kitapları, hücreler</w:t>
            </w: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90B4E" w14:textId="163DB3CD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FB59D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DAADA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3B95D" w14:textId="0889525C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7296C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5B7A2" w14:textId="17294D92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6E48E7" w14:textId="768383D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76E639EA" w14:textId="27B622C8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14079E89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0359B34F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56" w:type="dxa"/>
            <w:shd w:val="clear" w:color="auto" w:fill="auto"/>
          </w:tcPr>
          <w:p w14:paraId="23408065" w14:textId="73D0FD76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18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8A59FC" w14:textId="7CF48942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Excel, veri ve tablolar, grafikler ve nesneler</w:t>
            </w: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281B1" w14:textId="58278860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2F6B7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B905B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C48FC" w14:textId="26918BB8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254D9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ABEB8" w14:textId="38A9D5BB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612B99" w14:textId="44F363DC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1E8CB99D" w14:textId="5AFDBFB3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7948C54F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77C658EA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56" w:type="dxa"/>
            <w:shd w:val="clear" w:color="auto" w:fill="auto"/>
          </w:tcPr>
          <w:p w14:paraId="0F4DF489" w14:textId="33988F27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18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AAD20F" w14:textId="4C42B491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Excel, hesaplamalar, formüller, fonksiyonlar</w:t>
            </w: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B72B8" w14:textId="61A28165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6DDF6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CE706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5B61E" w14:textId="66793023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8E5E5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4E073" w14:textId="52389A50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B02632" w14:textId="2D8687CF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3E7E126F" w14:textId="0288372A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704"/>
        </w:trPr>
        <w:tc>
          <w:tcPr>
            <w:tcW w:w="1259" w:type="dxa"/>
            <w:gridSpan w:val="2"/>
            <w:vMerge/>
            <w:shd w:val="clear" w:color="auto" w:fill="auto"/>
          </w:tcPr>
          <w:p w14:paraId="17B97B6D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41C0D1B3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56" w:type="dxa"/>
            <w:shd w:val="clear" w:color="auto" w:fill="auto"/>
          </w:tcPr>
          <w:p w14:paraId="1D399659" w14:textId="7EB8AB99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18" w:type="dxa"/>
            <w:gridSpan w:val="10"/>
            <w:tcBorders>
              <w:top w:val="single" w:sz="4" w:space="0" w:color="auto"/>
            </w:tcBorders>
            <w:shd w:val="clear" w:color="auto" w:fill="auto"/>
          </w:tcPr>
          <w:p w14:paraId="1684229E" w14:textId="77777777" w:rsidR="003A5DBB" w:rsidRDefault="003A5DBB" w:rsidP="003A5DBB">
            <w:pPr>
              <w:pStyle w:val="HTMLncedenBiimlendirilmi"/>
              <w:shd w:val="clear" w:color="auto" w:fill="FFFFFF"/>
              <w:rPr>
                <w:rFonts w:ascii="inherit" w:hAnsi="inherit"/>
                <w:color w:val="212121"/>
                <w:lang w:val="tr-TR"/>
              </w:rPr>
            </w:pPr>
            <w:r>
              <w:rPr>
                <w:rFonts w:ascii="inherit" w:hAnsi="inherit"/>
                <w:color w:val="212121"/>
                <w:lang w:val="tr-TR"/>
              </w:rPr>
              <w:t>MS Excel, biçimlendirme, satır ve</w:t>
            </w:r>
          </w:p>
          <w:p w14:paraId="45499166" w14:textId="361607CD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sütun boyutu, kenarlıklar, döndürme metni</w:t>
            </w:r>
          </w:p>
        </w:tc>
        <w:tc>
          <w:tcPr>
            <w:tcW w:w="60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B476F1A" w14:textId="324AEC6A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8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38BB653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AA3D802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5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C9A187F" w14:textId="6084C29B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EF42ECB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C7DB49B" w14:textId="602AA274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EB904E6" w14:textId="5E39DA6F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4B68DC3A" w14:textId="0A437496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65"/>
        </w:trPr>
        <w:tc>
          <w:tcPr>
            <w:tcW w:w="1259" w:type="dxa"/>
            <w:gridSpan w:val="2"/>
            <w:vMerge w:val="restart"/>
            <w:tcBorders>
              <w:top w:val="nil"/>
            </w:tcBorders>
            <w:shd w:val="clear" w:color="auto" w:fill="auto"/>
          </w:tcPr>
          <w:p w14:paraId="0B0EEFAC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570D476A" w14:textId="27546F44" w:rsidR="003A5DBB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56" w:type="dxa"/>
            <w:shd w:val="clear" w:color="auto" w:fill="auto"/>
          </w:tcPr>
          <w:p w14:paraId="3379949C" w14:textId="0D9C0405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5A46FC1D" w14:textId="0636173F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Excel, baskı, baskı önizleme, baskı seçimi, oryantasyon</w:t>
            </w:r>
          </w:p>
        </w:tc>
        <w:tc>
          <w:tcPr>
            <w:tcW w:w="60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042BD66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dxa"/>
            <w:gridSpan w:val="5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025650C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8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042096BA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9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134221F" w14:textId="7532372E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28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4986E90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2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3FA9C07" w14:textId="227BC71D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462" w:type="dxa"/>
            <w:tcBorders>
              <w:left w:val="single" w:sz="4" w:space="0" w:color="auto"/>
            </w:tcBorders>
            <w:shd w:val="clear" w:color="auto" w:fill="auto"/>
          </w:tcPr>
          <w:p w14:paraId="58DC5650" w14:textId="624E6160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5F21F27D" w14:textId="0341202D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65"/>
        </w:trPr>
        <w:tc>
          <w:tcPr>
            <w:tcW w:w="1259" w:type="dxa"/>
            <w:gridSpan w:val="2"/>
            <w:vMerge/>
            <w:tcBorders>
              <w:top w:val="nil"/>
            </w:tcBorders>
            <w:shd w:val="clear" w:color="auto" w:fill="auto"/>
          </w:tcPr>
          <w:p w14:paraId="30C3E630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66629394" w14:textId="6146C833" w:rsidR="003A5DBB" w:rsidRPr="00E37EDB" w:rsidRDefault="003A5DBB" w:rsidP="003A5DB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56" w:type="dxa"/>
            <w:shd w:val="clear" w:color="auto" w:fill="auto"/>
          </w:tcPr>
          <w:p w14:paraId="6EC4944B" w14:textId="3552FBF9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0679E0EF" w14:textId="64268235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Powerpoint, slaytlar, metin, biçimlendirme</w:t>
            </w:r>
          </w:p>
        </w:tc>
        <w:tc>
          <w:tcPr>
            <w:tcW w:w="602" w:type="dxa"/>
            <w:tcBorders>
              <w:right w:val="single" w:sz="4" w:space="0" w:color="auto"/>
            </w:tcBorders>
            <w:shd w:val="clear" w:color="auto" w:fill="auto"/>
          </w:tcPr>
          <w:p w14:paraId="0CB6E2A8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2404C38D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8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6C4E0E33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9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363343" w14:textId="0192707E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28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7E30F23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2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6F31BF4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left w:val="single" w:sz="4" w:space="0" w:color="auto"/>
            </w:tcBorders>
            <w:shd w:val="clear" w:color="auto" w:fill="auto"/>
          </w:tcPr>
          <w:p w14:paraId="747C126C" w14:textId="69F233CA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3A5DBB" w:rsidRPr="00FC0A10" w14:paraId="5DA6812D" w14:textId="3CBBFF0C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359" w:type="dxa"/>
          <w:wAfter w:w="9" w:type="dxa"/>
          <w:trHeight w:val="465"/>
        </w:trPr>
        <w:tc>
          <w:tcPr>
            <w:tcW w:w="1259" w:type="dxa"/>
            <w:gridSpan w:val="2"/>
            <w:vMerge/>
            <w:tcBorders>
              <w:top w:val="nil"/>
            </w:tcBorders>
            <w:shd w:val="clear" w:color="auto" w:fill="auto"/>
          </w:tcPr>
          <w:p w14:paraId="4BD51840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49102B43" w14:textId="58925DC4" w:rsidR="003A5DBB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56" w:type="dxa"/>
            <w:shd w:val="clear" w:color="auto" w:fill="auto"/>
          </w:tcPr>
          <w:p w14:paraId="0C588548" w14:textId="4B995639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18" w:type="dxa"/>
            <w:gridSpan w:val="10"/>
            <w:shd w:val="clear" w:color="auto" w:fill="auto"/>
          </w:tcPr>
          <w:p w14:paraId="3AFDC9C3" w14:textId="345E1F8B" w:rsidR="003A5DBB" w:rsidRPr="00612727" w:rsidRDefault="003A5DBB" w:rsidP="003A5DBB">
            <w:pPr>
              <w:pStyle w:val="HTMLncedenBiimlendirilmi"/>
              <w:shd w:val="clear" w:color="auto" w:fill="FFFFFF"/>
            </w:pPr>
            <w:r>
              <w:rPr>
                <w:rFonts w:ascii="inherit" w:hAnsi="inherit"/>
                <w:color w:val="212121"/>
                <w:lang w:val="tr-TR"/>
              </w:rPr>
              <w:t>MS Powerpoint, görsel efektler, grafikler, resimler, geçişler</w:t>
            </w:r>
          </w:p>
        </w:tc>
        <w:tc>
          <w:tcPr>
            <w:tcW w:w="602" w:type="dxa"/>
            <w:tcBorders>
              <w:right w:val="single" w:sz="4" w:space="0" w:color="auto"/>
            </w:tcBorders>
            <w:shd w:val="clear" w:color="auto" w:fill="auto"/>
          </w:tcPr>
          <w:p w14:paraId="353216EE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05C7B3D6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8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72491D24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9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D015CD7" w14:textId="0BB9B80F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28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288B146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2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88137BD" w14:textId="77777777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62" w:type="dxa"/>
            <w:tcBorders>
              <w:left w:val="single" w:sz="4" w:space="0" w:color="auto"/>
            </w:tcBorders>
            <w:shd w:val="clear" w:color="auto" w:fill="auto"/>
          </w:tcPr>
          <w:p w14:paraId="133454E4" w14:textId="6ED6D710" w:rsidR="003A5DBB" w:rsidRPr="00FC0A1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5A6CCF"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3A5DBB" w:rsidRPr="00FC0A10" w14:paraId="7DDCA7ED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323"/>
        </w:trPr>
        <w:tc>
          <w:tcPr>
            <w:tcW w:w="1259" w:type="dxa"/>
            <w:gridSpan w:val="2"/>
            <w:vMerge w:val="restart"/>
            <w:shd w:val="clear" w:color="auto" w:fill="auto"/>
          </w:tcPr>
          <w:p w14:paraId="2B4CEA86" w14:textId="77777777" w:rsidR="003A5DBB" w:rsidRPr="00FC4FF8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6854A0F8" w14:textId="337A9F10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  <w:r w:rsidRPr="00FC0A1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0" w:type="dxa"/>
            <w:gridSpan w:val="2"/>
            <w:shd w:val="clear" w:color="auto" w:fill="auto"/>
          </w:tcPr>
          <w:p w14:paraId="11B03F6F" w14:textId="1D9B95FD" w:rsidR="003A5DBB" w:rsidRPr="00FC0A10" w:rsidRDefault="003A5DBB" w:rsidP="003A5DBB">
            <w:pPr>
              <w:spacing w:before="20" w:after="20"/>
              <w:rPr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317E4A09" w14:textId="2ADD211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54EB0466" w14:textId="61162DEC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134" w:type="dxa"/>
            <w:gridSpan w:val="4"/>
            <w:shd w:val="clear" w:color="auto" w:fill="auto"/>
          </w:tcPr>
          <w:p w14:paraId="5714A1AF" w14:textId="553600A0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125A53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677" w:type="dxa"/>
            <w:gridSpan w:val="20"/>
            <w:shd w:val="clear" w:color="auto" w:fill="auto"/>
          </w:tcPr>
          <w:p w14:paraId="4D8B8E3D" w14:textId="361C2774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3A5DBB" w:rsidRPr="00FC0A10" w14:paraId="6DA62E28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31"/>
        </w:trPr>
        <w:tc>
          <w:tcPr>
            <w:tcW w:w="1259" w:type="dxa"/>
            <w:gridSpan w:val="2"/>
            <w:vMerge/>
            <w:shd w:val="clear" w:color="auto" w:fill="auto"/>
          </w:tcPr>
          <w:p w14:paraId="15233346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0272C7CB" w14:textId="48A7BA1C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0867758A" w14:textId="4D741846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ra Sınav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0414EADB" w14:textId="0B9BA351" w:rsidR="003A5DBB" w:rsidRPr="00EC2AD0" w:rsidRDefault="003A5DBB" w:rsidP="003A5DBB">
            <w:pPr>
              <w:spacing w:before="20" w:after="20"/>
              <w:jc w:val="center"/>
              <w:rPr>
                <w:color w:val="262626" w:themeColor="text1" w:themeTint="D9"/>
                <w:sz w:val="20"/>
                <w:szCs w:val="20"/>
              </w:rPr>
            </w:pPr>
            <w:r w:rsidRPr="00EC2AD0">
              <w:rPr>
                <w:color w:val="262626" w:themeColor="text1" w:themeTint="D9"/>
                <w:sz w:val="20"/>
                <w:szCs w:val="20"/>
              </w:rPr>
              <w:t>25</w:t>
            </w:r>
          </w:p>
        </w:tc>
        <w:tc>
          <w:tcPr>
            <w:tcW w:w="1134" w:type="dxa"/>
            <w:gridSpan w:val="4"/>
            <w:shd w:val="clear" w:color="auto" w:fill="auto"/>
          </w:tcPr>
          <w:p w14:paraId="3182951D" w14:textId="0D46951B" w:rsidR="003A5DBB" w:rsidRPr="00EC00F4" w:rsidRDefault="003A5DBB" w:rsidP="003A5DBB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799F41A4" w14:textId="56581C68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A5DBB" w:rsidRPr="00FC0A10" w14:paraId="0127EE4E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1B459EDB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58EC07CE" w14:textId="1CB67A06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71F45847" w14:textId="73245233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lıştırmalar ve Testler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45EB91F4" w14:textId="09E2A684" w:rsidR="003A5DBB" w:rsidRPr="00EC2AD0" w:rsidRDefault="003A5DBB" w:rsidP="003A5DBB">
            <w:pPr>
              <w:spacing w:before="20" w:after="20"/>
              <w:jc w:val="center"/>
              <w:rPr>
                <w:color w:val="262626" w:themeColor="text1" w:themeTint="D9"/>
                <w:sz w:val="20"/>
                <w:szCs w:val="20"/>
              </w:rPr>
            </w:pPr>
            <w:r w:rsidRPr="00EC2AD0">
              <w:rPr>
                <w:color w:val="262626" w:themeColor="text1" w:themeTint="D9"/>
                <w:sz w:val="20"/>
                <w:szCs w:val="20"/>
              </w:rPr>
              <w:t>20</w:t>
            </w:r>
          </w:p>
        </w:tc>
        <w:tc>
          <w:tcPr>
            <w:tcW w:w="1134" w:type="dxa"/>
            <w:gridSpan w:val="4"/>
            <w:shd w:val="clear" w:color="auto" w:fill="auto"/>
          </w:tcPr>
          <w:p w14:paraId="794B28B6" w14:textId="5B403C10" w:rsidR="003A5DBB" w:rsidRPr="00EC00F4" w:rsidRDefault="003A5DBB" w:rsidP="003A5DBB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5365BD9C" w14:textId="1FDC233A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3A1EEF46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73EDD7A3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067675FD" w14:textId="40F5B1BC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09992DFA" w14:textId="59FF301B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devler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548572BC" w14:textId="0FB71D57" w:rsidR="003A5DBB" w:rsidRPr="00EC2AD0" w:rsidRDefault="003A5DBB" w:rsidP="003A5DBB">
            <w:pPr>
              <w:spacing w:before="20" w:after="20"/>
              <w:jc w:val="center"/>
              <w:rPr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134" w:type="dxa"/>
            <w:gridSpan w:val="4"/>
            <w:shd w:val="clear" w:color="auto" w:fill="auto"/>
          </w:tcPr>
          <w:p w14:paraId="1E8F88DD" w14:textId="0C540E59" w:rsidR="003A5DBB" w:rsidRPr="00EC00F4" w:rsidRDefault="003A5DBB" w:rsidP="003A5DBB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038255B7" w14:textId="4A4D2367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A5DBB" w:rsidRPr="00FC0A10" w14:paraId="2319F38C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4FCE2732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32C2900B" w14:textId="005E9AD4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6D1CB888" w14:textId="5389422A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01E01EA3" w14:textId="34613BF4" w:rsidR="003A5DBB" w:rsidRPr="00EC2AD0" w:rsidRDefault="003A5DBB" w:rsidP="003A5DBB">
            <w:pPr>
              <w:spacing w:before="20" w:after="20"/>
              <w:jc w:val="center"/>
              <w:rPr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134" w:type="dxa"/>
            <w:gridSpan w:val="4"/>
            <w:shd w:val="clear" w:color="auto" w:fill="auto"/>
          </w:tcPr>
          <w:p w14:paraId="0E0415FB" w14:textId="6E75B302" w:rsidR="003A5DBB" w:rsidRPr="00EC00F4" w:rsidRDefault="003A5DBB" w:rsidP="003A5DBB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4DCBEB98" w14:textId="7EED3E23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29EFBB93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35A106B8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7D8B97E8" w14:textId="18BD5BBB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6F4FA207" w14:textId="5ED463E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</w:t>
            </w:r>
            <w:r>
              <w:rPr>
                <w:b/>
                <w:color w:val="1F497D"/>
                <w:sz w:val="20"/>
                <w:szCs w:val="20"/>
              </w:rPr>
              <w:t>apor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5D07E565" w14:textId="77777777" w:rsidR="003A5DBB" w:rsidRPr="00EC2AD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4"/>
            <w:shd w:val="clear" w:color="auto" w:fill="auto"/>
          </w:tcPr>
          <w:p w14:paraId="12F84177" w14:textId="11C67B39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58F429AD" w14:textId="24B368C1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78309E0F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/>
            <w:shd w:val="clear" w:color="auto" w:fill="auto"/>
          </w:tcPr>
          <w:p w14:paraId="6CFBB531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0F62FAE3" w14:textId="2324EB3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633F8119" w14:textId="7715AE7F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1648837C" w14:textId="77777777" w:rsidR="003A5DBB" w:rsidRPr="00EC2AD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4"/>
            <w:shd w:val="clear" w:color="auto" w:fill="auto"/>
          </w:tcPr>
          <w:p w14:paraId="76E8F8FF" w14:textId="5DCFBCC9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62A53D61" w14:textId="0671FBA6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654551C5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7C2C8DE5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544C927C" w14:textId="3D03DE4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189C8879" w14:textId="0E4A0726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oklama/Derse Katılım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482C533D" w14:textId="48C35D64" w:rsidR="003A5DBB" w:rsidRPr="00EC2AD0" w:rsidRDefault="003A5DBB" w:rsidP="003A5DB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C2AD0">
              <w:rPr>
                <w:sz w:val="18"/>
                <w:szCs w:val="18"/>
              </w:rPr>
              <w:t>15</w:t>
            </w:r>
          </w:p>
        </w:tc>
        <w:tc>
          <w:tcPr>
            <w:tcW w:w="1134" w:type="dxa"/>
            <w:gridSpan w:val="4"/>
            <w:shd w:val="clear" w:color="auto" w:fill="auto"/>
          </w:tcPr>
          <w:p w14:paraId="6782175C" w14:textId="25F90CA7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04C71A37" w14:textId="058A4EAE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76EE80EB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2F5EEFB3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681E668A" w14:textId="54C6088A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3DD80923" w14:textId="4900F4ED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Final Sınavı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23E3467A" w14:textId="207F21D2" w:rsidR="003A5DBB" w:rsidRPr="00EC2AD0" w:rsidRDefault="003A5DBB" w:rsidP="003A5DBB">
            <w:pPr>
              <w:jc w:val="center"/>
              <w:rPr>
                <w:sz w:val="18"/>
                <w:szCs w:val="18"/>
              </w:rPr>
            </w:pPr>
            <w:r w:rsidRPr="00EC2AD0">
              <w:rPr>
                <w:sz w:val="18"/>
                <w:szCs w:val="18"/>
              </w:rPr>
              <w:t>40</w:t>
            </w:r>
          </w:p>
        </w:tc>
        <w:tc>
          <w:tcPr>
            <w:tcW w:w="1134" w:type="dxa"/>
            <w:gridSpan w:val="4"/>
            <w:shd w:val="clear" w:color="auto" w:fill="auto"/>
          </w:tcPr>
          <w:p w14:paraId="61138A17" w14:textId="390D7E76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45A5710B" w14:textId="5E673949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13A1A119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36D4B3FA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19095A5C" w14:textId="2CE268B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963" w:type="dxa"/>
            <w:gridSpan w:val="5"/>
            <w:shd w:val="clear" w:color="auto" w:fill="auto"/>
          </w:tcPr>
          <w:p w14:paraId="16DC3B6A" w14:textId="149388DB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079" w:type="dxa"/>
            <w:gridSpan w:val="3"/>
            <w:shd w:val="clear" w:color="auto" w:fill="auto"/>
          </w:tcPr>
          <w:p w14:paraId="19E009A2" w14:textId="77777777" w:rsidR="003A5DBB" w:rsidRPr="00FC0A10" w:rsidRDefault="003A5DBB" w:rsidP="003A5DB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4"/>
            <w:shd w:val="clear" w:color="auto" w:fill="auto"/>
          </w:tcPr>
          <w:p w14:paraId="42DE4133" w14:textId="77777777" w:rsidR="003A5DBB" w:rsidRPr="00FC0A10" w:rsidRDefault="003A5DBB" w:rsidP="003A5DB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677" w:type="dxa"/>
            <w:gridSpan w:val="20"/>
            <w:shd w:val="clear" w:color="auto" w:fill="auto"/>
          </w:tcPr>
          <w:p w14:paraId="637827F4" w14:textId="77777777" w:rsidR="003A5DBB" w:rsidRPr="00FC0A10" w:rsidRDefault="003A5DBB" w:rsidP="003A5DBB">
            <w:pPr>
              <w:jc w:val="both"/>
              <w:rPr>
                <w:sz w:val="18"/>
                <w:szCs w:val="18"/>
              </w:rPr>
            </w:pPr>
          </w:p>
        </w:tc>
      </w:tr>
      <w:tr w:rsidR="003A5DBB" w:rsidRPr="00FC0A10" w14:paraId="22A63B50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93"/>
        </w:trPr>
        <w:tc>
          <w:tcPr>
            <w:tcW w:w="1259" w:type="dxa"/>
            <w:gridSpan w:val="2"/>
            <w:vMerge/>
            <w:shd w:val="clear" w:color="auto" w:fill="auto"/>
          </w:tcPr>
          <w:p w14:paraId="3AADED50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843" w:type="dxa"/>
            <w:gridSpan w:val="7"/>
            <w:shd w:val="clear" w:color="auto" w:fill="auto"/>
          </w:tcPr>
          <w:p w14:paraId="3D75D680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90" w:type="dxa"/>
            <w:gridSpan w:val="27"/>
            <w:shd w:val="clear" w:color="auto" w:fill="auto"/>
          </w:tcPr>
          <w:p w14:paraId="6CB2CE6E" w14:textId="77777777" w:rsidR="003A5DBB" w:rsidRPr="00FC0A10" w:rsidRDefault="003A5DBB" w:rsidP="003A5DBB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3A5DBB" w:rsidRPr="00FC0A10" w14:paraId="12DCEC5C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979"/>
        </w:trPr>
        <w:tc>
          <w:tcPr>
            <w:tcW w:w="1259" w:type="dxa"/>
            <w:gridSpan w:val="2"/>
            <w:shd w:val="clear" w:color="auto" w:fill="auto"/>
          </w:tcPr>
          <w:p w14:paraId="5E3E2E86" w14:textId="28848AA9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733" w:type="dxa"/>
            <w:gridSpan w:val="34"/>
            <w:shd w:val="clear" w:color="auto" w:fill="auto"/>
          </w:tcPr>
          <w:p w14:paraId="128BA8F1" w14:textId="3E3374E8" w:rsidR="003A5DBB" w:rsidRPr="00FC0A10" w:rsidRDefault="003A5DBB" w:rsidP="003A5DBB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AD4E22">
              <w:rPr>
                <w:sz w:val="20"/>
                <w:szCs w:val="20"/>
                <w:lang w:val="tr-TR"/>
              </w:rPr>
              <w:t>Öğrenciler öğrenim çıktılarını ödevler, testler ve final sınav ile göstereceklerdir.</w:t>
            </w:r>
          </w:p>
        </w:tc>
      </w:tr>
      <w:tr w:rsidR="003A5DBB" w:rsidRPr="00FC0A10" w14:paraId="5C6C5B9D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1248"/>
        </w:trPr>
        <w:tc>
          <w:tcPr>
            <w:tcW w:w="1259" w:type="dxa"/>
            <w:gridSpan w:val="2"/>
            <w:shd w:val="clear" w:color="auto" w:fill="auto"/>
          </w:tcPr>
          <w:p w14:paraId="406451D9" w14:textId="6B2F78B1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8733" w:type="dxa"/>
            <w:gridSpan w:val="34"/>
            <w:shd w:val="clear" w:color="auto" w:fill="auto"/>
          </w:tcPr>
          <w:p w14:paraId="45B8C50D" w14:textId="173608C7" w:rsidR="003A5DBB" w:rsidRPr="00FC0A10" w:rsidRDefault="003A5DBB" w:rsidP="003A5DBB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125A53">
              <w:rPr>
                <w:sz w:val="20"/>
                <w:szCs w:val="20"/>
                <w:lang w:val="tr-TR"/>
              </w:rPr>
              <w:t>Harf notu belirleme metodu temeli ders izlencesinde belirtilmekte olup giriş dersinde açıklanmaktadır ve bölümün önceden internet sayfası üzerinden duyurduğu notlandırma kriterleri ile uyumludur.</w:t>
            </w:r>
          </w:p>
        </w:tc>
      </w:tr>
      <w:tr w:rsidR="003A5DBB" w:rsidRPr="00FC0A10" w14:paraId="1A21A74B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323"/>
        </w:trPr>
        <w:tc>
          <w:tcPr>
            <w:tcW w:w="1259" w:type="dxa"/>
            <w:gridSpan w:val="2"/>
            <w:vMerge w:val="restart"/>
            <w:shd w:val="clear" w:color="auto" w:fill="auto"/>
          </w:tcPr>
          <w:p w14:paraId="44037259" w14:textId="697DB349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Öğretim Metotları, Tahmini Öğrenci Yükü</w:t>
            </w:r>
          </w:p>
        </w:tc>
        <w:tc>
          <w:tcPr>
            <w:tcW w:w="880" w:type="dxa"/>
            <w:gridSpan w:val="2"/>
            <w:shd w:val="clear" w:color="auto" w:fill="auto"/>
          </w:tcPr>
          <w:p w14:paraId="534691C7" w14:textId="28851957" w:rsidR="003A5DBB" w:rsidRPr="00FC0A10" w:rsidRDefault="003A5DBB" w:rsidP="003A5DBB">
            <w:pPr>
              <w:spacing w:before="20" w:after="20"/>
              <w:rPr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55536A24" w14:textId="015616D4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7C1BC1AA" w14:textId="1A931E70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1761" w:type="dxa"/>
            <w:gridSpan w:val="8"/>
            <w:shd w:val="clear" w:color="auto" w:fill="auto"/>
          </w:tcPr>
          <w:p w14:paraId="4FE187C0" w14:textId="34B3D615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3A5DBB" w:rsidRPr="00FC0A10" w14:paraId="4372BFA1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177"/>
        </w:trPr>
        <w:tc>
          <w:tcPr>
            <w:tcW w:w="1259" w:type="dxa"/>
            <w:gridSpan w:val="2"/>
            <w:vMerge/>
            <w:shd w:val="clear" w:color="auto" w:fill="auto"/>
          </w:tcPr>
          <w:p w14:paraId="181BBA38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3" w:type="dxa"/>
            <w:gridSpan w:val="34"/>
            <w:shd w:val="clear" w:color="auto" w:fill="D9D9D9" w:themeFill="background1" w:themeFillShade="D9"/>
          </w:tcPr>
          <w:p w14:paraId="7AC3C53D" w14:textId="1E4489ED" w:rsidR="003A5DBB" w:rsidRPr="00FC0A10" w:rsidRDefault="003A5DBB" w:rsidP="003A5DBB">
            <w:pPr>
              <w:rPr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3A5DBB" w:rsidRPr="00FC0A10" w14:paraId="28CE2391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177"/>
        </w:trPr>
        <w:tc>
          <w:tcPr>
            <w:tcW w:w="1259" w:type="dxa"/>
            <w:gridSpan w:val="2"/>
            <w:vMerge/>
            <w:shd w:val="clear" w:color="auto" w:fill="auto"/>
          </w:tcPr>
          <w:p w14:paraId="242E50BE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1FDC46EB" w14:textId="399CCFDE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60995A32" w14:textId="41A863BA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76260C2C" w14:textId="3D3D99C0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 w:rsidRPr="00125A53">
              <w:rPr>
                <w:sz w:val="18"/>
                <w:szCs w:val="18"/>
                <w:lang w:val="tr-TR"/>
              </w:rPr>
              <w:t>Haftalık ders saati</w:t>
            </w:r>
          </w:p>
        </w:tc>
        <w:tc>
          <w:tcPr>
            <w:tcW w:w="1761" w:type="dxa"/>
            <w:gridSpan w:val="8"/>
            <w:shd w:val="clear" w:color="auto" w:fill="auto"/>
          </w:tcPr>
          <w:p w14:paraId="2CADF649" w14:textId="56E25FEC" w:rsidR="003A5DBB" w:rsidRPr="004B3939" w:rsidRDefault="00D9235B" w:rsidP="003A5DBB">
            <w:pPr>
              <w:rPr>
                <w:sz w:val="18"/>
                <w:szCs w:val="18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42</w:t>
            </w:r>
          </w:p>
        </w:tc>
      </w:tr>
      <w:tr w:rsidR="003A5DBB" w:rsidRPr="00FC0A10" w14:paraId="7FD9A144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/>
            <w:shd w:val="clear" w:color="auto" w:fill="auto"/>
          </w:tcPr>
          <w:p w14:paraId="3C963282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691C7985" w14:textId="6740694E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046ECA6C" w14:textId="081DD650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29584250" w14:textId="3BCC7AA0" w:rsidR="003A5DBB" w:rsidRPr="00F53F21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761" w:type="dxa"/>
            <w:gridSpan w:val="8"/>
            <w:shd w:val="clear" w:color="auto" w:fill="auto"/>
          </w:tcPr>
          <w:p w14:paraId="39F4CFEE" w14:textId="16301C6C" w:rsidR="003A5DBB" w:rsidRPr="00FC0A10" w:rsidRDefault="003A5DBB" w:rsidP="00D9235B">
            <w:pPr>
              <w:rPr>
                <w:sz w:val="18"/>
                <w:szCs w:val="18"/>
              </w:rPr>
            </w:pPr>
          </w:p>
        </w:tc>
      </w:tr>
      <w:tr w:rsidR="003A5DBB" w:rsidRPr="00FC0A10" w14:paraId="2B5E8F38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/>
            <w:shd w:val="clear" w:color="auto" w:fill="auto"/>
          </w:tcPr>
          <w:p w14:paraId="07372B60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6A87B01A" w14:textId="2D14D34B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727BD86B" w14:textId="2FFA5AE8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142A6E32" w14:textId="2E892764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761" w:type="dxa"/>
            <w:gridSpan w:val="8"/>
            <w:shd w:val="clear" w:color="auto" w:fill="auto"/>
          </w:tcPr>
          <w:p w14:paraId="3AD2283D" w14:textId="77777777" w:rsidR="003A5DBB" w:rsidRPr="00FC0A10" w:rsidRDefault="003A5DBB" w:rsidP="003A5DBB">
            <w:pPr>
              <w:jc w:val="right"/>
              <w:rPr>
                <w:sz w:val="18"/>
                <w:szCs w:val="18"/>
              </w:rPr>
            </w:pPr>
          </w:p>
        </w:tc>
      </w:tr>
      <w:tr w:rsidR="003A5DBB" w:rsidRPr="00FC0A10" w14:paraId="75E67151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/>
            <w:shd w:val="clear" w:color="auto" w:fill="auto"/>
          </w:tcPr>
          <w:p w14:paraId="65A90FC3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21CEA36D" w14:textId="12FAA4B0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0F60628B" w14:textId="30CF1E37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7FB12F15" w14:textId="4586B2DB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761" w:type="dxa"/>
            <w:gridSpan w:val="8"/>
            <w:shd w:val="clear" w:color="auto" w:fill="auto"/>
          </w:tcPr>
          <w:p w14:paraId="4B68287F" w14:textId="5B885865" w:rsidR="003A5DBB" w:rsidRPr="00FC0A10" w:rsidRDefault="003A5DBB" w:rsidP="003A5DBB">
            <w:pPr>
              <w:rPr>
                <w:sz w:val="18"/>
                <w:szCs w:val="18"/>
              </w:rPr>
            </w:pPr>
          </w:p>
        </w:tc>
      </w:tr>
      <w:tr w:rsidR="003A5DBB" w:rsidRPr="00FC0A10" w14:paraId="51D1A145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/>
            <w:shd w:val="clear" w:color="auto" w:fill="auto"/>
          </w:tcPr>
          <w:p w14:paraId="249620D2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2E75DD73" w14:textId="348CAF82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7ABD515A" w14:textId="2D219FB6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4BE6DBF6" w14:textId="760D92BA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761" w:type="dxa"/>
            <w:gridSpan w:val="8"/>
            <w:shd w:val="clear" w:color="auto" w:fill="auto"/>
          </w:tcPr>
          <w:p w14:paraId="4A44F0AB" w14:textId="7270F13B" w:rsidR="003A5DBB" w:rsidRPr="00FC0A10" w:rsidRDefault="003A5DBB" w:rsidP="003A5DBB">
            <w:pPr>
              <w:jc w:val="center"/>
              <w:rPr>
                <w:sz w:val="18"/>
                <w:szCs w:val="18"/>
              </w:rPr>
            </w:pPr>
          </w:p>
        </w:tc>
      </w:tr>
      <w:tr w:rsidR="003A5DBB" w:rsidRPr="00FC0A10" w14:paraId="198A37DB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/>
            <w:shd w:val="clear" w:color="auto" w:fill="auto"/>
          </w:tcPr>
          <w:p w14:paraId="7224A30A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028FA1B6" w14:textId="1435D137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5B3B65F5" w14:textId="4B4DDA8B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10C3539B" w14:textId="2CE2AA70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761" w:type="dxa"/>
            <w:gridSpan w:val="8"/>
            <w:shd w:val="clear" w:color="auto" w:fill="auto"/>
          </w:tcPr>
          <w:p w14:paraId="306B257F" w14:textId="01C2E548" w:rsidR="003A5DBB" w:rsidRPr="00FC0A10" w:rsidRDefault="003A5DBB" w:rsidP="003A5DBB">
            <w:pPr>
              <w:jc w:val="right"/>
              <w:rPr>
                <w:sz w:val="18"/>
                <w:szCs w:val="18"/>
              </w:rPr>
            </w:pPr>
          </w:p>
        </w:tc>
      </w:tr>
      <w:tr w:rsidR="003A5DBB" w:rsidRPr="00FC0A10" w14:paraId="58D8C115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39"/>
        </w:trPr>
        <w:tc>
          <w:tcPr>
            <w:tcW w:w="1259" w:type="dxa"/>
            <w:gridSpan w:val="2"/>
            <w:vMerge/>
            <w:shd w:val="clear" w:color="auto" w:fill="auto"/>
          </w:tcPr>
          <w:p w14:paraId="668D814E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3" w:type="dxa"/>
            <w:gridSpan w:val="34"/>
            <w:shd w:val="clear" w:color="auto" w:fill="D9D9D9" w:themeFill="background1" w:themeFillShade="D9"/>
          </w:tcPr>
          <w:p w14:paraId="5DA688BE" w14:textId="0CF6E399" w:rsidR="003A5DBB" w:rsidRPr="00FC0A10" w:rsidRDefault="003A5DBB" w:rsidP="003A5DBB">
            <w:pPr>
              <w:rPr>
                <w:b/>
                <w:i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3A5DBB" w:rsidRPr="00FC0A10" w14:paraId="095C24A7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/>
            <w:shd w:val="clear" w:color="auto" w:fill="auto"/>
          </w:tcPr>
          <w:p w14:paraId="0E74173A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16ABC252" w14:textId="11306ACE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564A8ABF" w14:textId="47173921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04B99BC1" w14:textId="642C4AB9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 w:rsidRPr="00125A53">
              <w:rPr>
                <w:sz w:val="18"/>
                <w:szCs w:val="18"/>
                <w:lang w:val="tr-TR"/>
              </w:rPr>
              <w:t>Sınav ve Sınav Hazırlıkları</w:t>
            </w:r>
          </w:p>
        </w:tc>
        <w:tc>
          <w:tcPr>
            <w:tcW w:w="1761" w:type="dxa"/>
            <w:gridSpan w:val="8"/>
            <w:shd w:val="clear" w:color="auto" w:fill="auto"/>
          </w:tcPr>
          <w:p w14:paraId="5F98F0D6" w14:textId="20E5AF1A" w:rsidR="003A5DBB" w:rsidRPr="00AE6527" w:rsidRDefault="003A5DBB" w:rsidP="003A5DBB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</w:t>
            </w:r>
          </w:p>
        </w:tc>
      </w:tr>
      <w:tr w:rsidR="003A5DBB" w:rsidRPr="00FC0A10" w14:paraId="29729C7D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53"/>
        </w:trPr>
        <w:tc>
          <w:tcPr>
            <w:tcW w:w="1259" w:type="dxa"/>
            <w:gridSpan w:val="2"/>
            <w:vMerge/>
            <w:shd w:val="clear" w:color="auto" w:fill="auto"/>
          </w:tcPr>
          <w:p w14:paraId="2EF6C527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4BF642A2" w14:textId="10782950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4167160C" w14:textId="5B77428B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2AC591FE" w14:textId="0E313D18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 w:rsidRPr="00125A53">
              <w:rPr>
                <w:sz w:val="18"/>
                <w:szCs w:val="18"/>
                <w:lang w:val="tr-TR"/>
              </w:rPr>
              <w:t>Uygulama (Ödev, okuma, bireysel çalışma vb.)</w:t>
            </w:r>
          </w:p>
        </w:tc>
        <w:tc>
          <w:tcPr>
            <w:tcW w:w="1761" w:type="dxa"/>
            <w:gridSpan w:val="8"/>
            <w:shd w:val="clear" w:color="auto" w:fill="auto"/>
          </w:tcPr>
          <w:p w14:paraId="787E899F" w14:textId="3DBC968C" w:rsidR="003A5DBB" w:rsidRPr="00FC0A10" w:rsidRDefault="00D9235B" w:rsidP="003A5DBB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42</w:t>
            </w:r>
          </w:p>
        </w:tc>
      </w:tr>
      <w:tr w:rsidR="003A5DBB" w:rsidRPr="00FC0A10" w14:paraId="4A3B7570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465"/>
        </w:trPr>
        <w:tc>
          <w:tcPr>
            <w:tcW w:w="1259" w:type="dxa"/>
            <w:gridSpan w:val="2"/>
            <w:vMerge/>
            <w:shd w:val="clear" w:color="auto" w:fill="auto"/>
          </w:tcPr>
          <w:p w14:paraId="2CEA277A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2DF93269" w14:textId="0FAC46BF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4C0FBDBC" w14:textId="542DE5DE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12EEBC1A" w14:textId="5F2497E0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 w:rsidRPr="00125A53">
              <w:rPr>
                <w:sz w:val="18"/>
                <w:szCs w:val="18"/>
                <w:lang w:val="tr-TR"/>
              </w:rPr>
              <w:t>Ders ile ilgili Dış Faaliyetler (Yoklama, Sunum, Ara Sınav, Final sınavı, quizler vb.)</w:t>
            </w:r>
          </w:p>
        </w:tc>
        <w:tc>
          <w:tcPr>
            <w:tcW w:w="1761" w:type="dxa"/>
            <w:gridSpan w:val="8"/>
            <w:shd w:val="clear" w:color="auto" w:fill="auto"/>
          </w:tcPr>
          <w:p w14:paraId="6BB2ED03" w14:textId="5021F4C6" w:rsidR="003A5DBB" w:rsidRPr="00FC0A10" w:rsidRDefault="003A5DBB" w:rsidP="003A5DBB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</w:tr>
      <w:tr w:rsidR="003A5DBB" w:rsidRPr="00FC0A10" w14:paraId="61AB4246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53"/>
        </w:trPr>
        <w:tc>
          <w:tcPr>
            <w:tcW w:w="1259" w:type="dxa"/>
            <w:gridSpan w:val="2"/>
            <w:vMerge/>
            <w:shd w:val="clear" w:color="auto" w:fill="auto"/>
          </w:tcPr>
          <w:p w14:paraId="66153283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563FA9D9" w14:textId="2BEF17BC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6363D700" w14:textId="388EF00C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083C0DCB" w14:textId="54260A33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nu Tekrarı</w:t>
            </w:r>
          </w:p>
        </w:tc>
        <w:tc>
          <w:tcPr>
            <w:tcW w:w="1761" w:type="dxa"/>
            <w:gridSpan w:val="8"/>
            <w:shd w:val="clear" w:color="auto" w:fill="auto"/>
          </w:tcPr>
          <w:p w14:paraId="02E9E2B7" w14:textId="3C15B42E" w:rsidR="003A5DBB" w:rsidRPr="00FC0A10" w:rsidRDefault="003A5DBB" w:rsidP="003A5D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</w:tr>
      <w:tr w:rsidR="003A5DBB" w:rsidRPr="00FC0A10" w14:paraId="118CEE4B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53"/>
        </w:trPr>
        <w:tc>
          <w:tcPr>
            <w:tcW w:w="1259" w:type="dxa"/>
            <w:gridSpan w:val="2"/>
            <w:vMerge/>
            <w:shd w:val="clear" w:color="auto" w:fill="auto"/>
          </w:tcPr>
          <w:p w14:paraId="6AC65289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5559442F" w14:textId="1A2D82F2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5C99A700" w14:textId="669D8B7B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0DA8825F" w14:textId="3B942B8A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761" w:type="dxa"/>
            <w:gridSpan w:val="8"/>
            <w:shd w:val="clear" w:color="auto" w:fill="auto"/>
          </w:tcPr>
          <w:p w14:paraId="149E220C" w14:textId="7FD13BF2" w:rsidR="003A5DBB" w:rsidRDefault="003A5DBB" w:rsidP="003A5DBB">
            <w:pPr>
              <w:jc w:val="right"/>
              <w:rPr>
                <w:sz w:val="18"/>
                <w:szCs w:val="18"/>
              </w:rPr>
            </w:pPr>
          </w:p>
        </w:tc>
      </w:tr>
      <w:tr w:rsidR="003A5DBB" w:rsidRPr="00FC0A10" w14:paraId="3C3E5508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53"/>
        </w:trPr>
        <w:tc>
          <w:tcPr>
            <w:tcW w:w="1259" w:type="dxa"/>
            <w:gridSpan w:val="2"/>
            <w:vMerge/>
            <w:shd w:val="clear" w:color="auto" w:fill="auto"/>
          </w:tcPr>
          <w:p w14:paraId="021A4F54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shd w:val="clear" w:color="auto" w:fill="auto"/>
          </w:tcPr>
          <w:p w14:paraId="4661F01B" w14:textId="310EEAE3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1677" w:type="dxa"/>
            <w:gridSpan w:val="4"/>
            <w:shd w:val="clear" w:color="auto" w:fill="auto"/>
          </w:tcPr>
          <w:p w14:paraId="36450431" w14:textId="0B577B5C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4415" w:type="dxa"/>
            <w:gridSpan w:val="20"/>
            <w:shd w:val="clear" w:color="auto" w:fill="auto"/>
          </w:tcPr>
          <w:p w14:paraId="10BEA81E" w14:textId="3E572E8A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761" w:type="dxa"/>
            <w:gridSpan w:val="8"/>
            <w:shd w:val="clear" w:color="auto" w:fill="auto"/>
          </w:tcPr>
          <w:p w14:paraId="7D4431FB" w14:textId="30563E84" w:rsidR="003A5DBB" w:rsidRPr="00FC0A10" w:rsidRDefault="003A5DBB" w:rsidP="003A5DBB">
            <w:pPr>
              <w:jc w:val="right"/>
              <w:rPr>
                <w:sz w:val="18"/>
                <w:szCs w:val="18"/>
              </w:rPr>
            </w:pPr>
          </w:p>
        </w:tc>
      </w:tr>
      <w:tr w:rsidR="003A5DBB" w:rsidRPr="00FC0A10" w14:paraId="577FDAC3" w14:textId="2CE946FB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81"/>
        </w:trPr>
        <w:tc>
          <w:tcPr>
            <w:tcW w:w="1259" w:type="dxa"/>
            <w:gridSpan w:val="2"/>
            <w:vMerge/>
            <w:shd w:val="clear" w:color="auto" w:fill="auto"/>
          </w:tcPr>
          <w:p w14:paraId="3E50EEA5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41E00882" w14:textId="24F42562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i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4415" w:type="dxa"/>
            <w:gridSpan w:val="20"/>
            <w:tcBorders>
              <w:right w:val="single" w:sz="4" w:space="0" w:color="auto"/>
            </w:tcBorders>
            <w:shd w:val="clear" w:color="auto" w:fill="auto"/>
          </w:tcPr>
          <w:p w14:paraId="4AB33187" w14:textId="31A14311" w:rsidR="003A5DBB" w:rsidRPr="00AE6527" w:rsidRDefault="003A5DBB" w:rsidP="003A5DB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761" w:type="dxa"/>
            <w:gridSpan w:val="8"/>
            <w:tcBorders>
              <w:left w:val="single" w:sz="4" w:space="0" w:color="auto"/>
            </w:tcBorders>
            <w:shd w:val="clear" w:color="auto" w:fill="auto"/>
          </w:tcPr>
          <w:p w14:paraId="0C54C8B4" w14:textId="164278EA" w:rsidR="003A5DBB" w:rsidRPr="00AB578D" w:rsidRDefault="003A5DBB" w:rsidP="003A5DBB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1</w:t>
            </w:r>
            <w:r w:rsidR="00D9235B">
              <w:rPr>
                <w:color w:val="262626" w:themeColor="text1" w:themeTint="D9"/>
                <w:sz w:val="20"/>
                <w:szCs w:val="20"/>
              </w:rPr>
              <w:t>48</w:t>
            </w:r>
          </w:p>
        </w:tc>
      </w:tr>
      <w:tr w:rsidR="003A5DBB" w:rsidRPr="00FC0A10" w14:paraId="787D75B4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9992" w:type="dxa"/>
            <w:gridSpan w:val="36"/>
            <w:shd w:val="clear" w:color="auto" w:fill="D9D9D9" w:themeFill="background1" w:themeFillShade="D9"/>
          </w:tcPr>
          <w:p w14:paraId="5EF8590F" w14:textId="260F05F1" w:rsidR="003A5DBB" w:rsidRPr="00FC0A10" w:rsidRDefault="003A5DBB" w:rsidP="003A5DBB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3A5DBB" w:rsidRPr="00FC0A10" w14:paraId="52D4E052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 w:val="restart"/>
            <w:shd w:val="clear" w:color="auto" w:fill="auto"/>
          </w:tcPr>
          <w:p w14:paraId="001971C1" w14:textId="6ED2D222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2557" w:type="dxa"/>
            <w:gridSpan w:val="6"/>
            <w:shd w:val="clear" w:color="auto" w:fill="auto"/>
          </w:tcPr>
          <w:p w14:paraId="6B2DBA39" w14:textId="767C9744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544E16FE" w14:textId="0B4077F6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A5DBB" w:rsidRPr="00FC0A10" w14:paraId="0251FB01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81"/>
        </w:trPr>
        <w:tc>
          <w:tcPr>
            <w:tcW w:w="1259" w:type="dxa"/>
            <w:gridSpan w:val="2"/>
            <w:vMerge/>
            <w:shd w:val="clear" w:color="auto" w:fill="auto"/>
          </w:tcPr>
          <w:p w14:paraId="4BAE7FA8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00643005" w14:textId="0C1E623E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1E92D715" w14:textId="4346BCC9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A5DBB" w:rsidRPr="00FC0A10" w14:paraId="75CF7AFD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67"/>
        </w:trPr>
        <w:tc>
          <w:tcPr>
            <w:tcW w:w="1259" w:type="dxa"/>
            <w:gridSpan w:val="2"/>
            <w:vMerge/>
            <w:shd w:val="clear" w:color="auto" w:fill="auto"/>
          </w:tcPr>
          <w:p w14:paraId="1E1703F9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74001A2F" w14:textId="450A3426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42F96CCB" w14:textId="68FF7191" w:rsidR="003A5DBB" w:rsidRPr="00AE6527" w:rsidRDefault="003A5DBB" w:rsidP="003A5DB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A5DBB" w:rsidRPr="00FC0A10" w14:paraId="6EE33F77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81"/>
        </w:trPr>
        <w:tc>
          <w:tcPr>
            <w:tcW w:w="1259" w:type="dxa"/>
            <w:gridSpan w:val="2"/>
            <w:vMerge/>
            <w:shd w:val="clear" w:color="auto" w:fill="auto"/>
          </w:tcPr>
          <w:p w14:paraId="33AE348C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3D22A36B" w14:textId="3921D32D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74E4216D" w14:textId="25FFAD19" w:rsidR="003A5DBB" w:rsidRPr="00AE6527" w:rsidRDefault="003A5DBB" w:rsidP="003A5DB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A5DBB" w:rsidRPr="00FC0A10" w14:paraId="59D50FF4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81"/>
        </w:trPr>
        <w:tc>
          <w:tcPr>
            <w:tcW w:w="1259" w:type="dxa"/>
            <w:gridSpan w:val="2"/>
            <w:vMerge/>
            <w:shd w:val="clear" w:color="auto" w:fill="auto"/>
          </w:tcPr>
          <w:p w14:paraId="1F06B596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5F7110FC" w14:textId="1B7C8196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0FA5770E" w14:textId="5CA0555F" w:rsidR="003A5DBB" w:rsidRPr="00AE6527" w:rsidRDefault="003A5DBB" w:rsidP="003A5DB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A5DBB" w:rsidRPr="00FC0A10" w14:paraId="4DA8A496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917"/>
        </w:trPr>
        <w:tc>
          <w:tcPr>
            <w:tcW w:w="1259" w:type="dxa"/>
            <w:gridSpan w:val="2"/>
            <w:vMerge w:val="restart"/>
            <w:shd w:val="clear" w:color="auto" w:fill="auto"/>
          </w:tcPr>
          <w:p w14:paraId="7CE070CA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  <w:p w14:paraId="5DD1E280" w14:textId="0CED0B8A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57EB20B1" w14:textId="6AFD27CE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7251F81F" w14:textId="42C24563" w:rsidR="003A5DBB" w:rsidRPr="00D9235B" w:rsidRDefault="003A5DBB" w:rsidP="00D9235B">
            <w:pPr>
              <w:autoSpaceDE w:val="0"/>
              <w:autoSpaceDN w:val="0"/>
              <w:adjustRightInd w:val="0"/>
              <w:rPr>
                <w:color w:val="262626" w:themeColor="text1" w:themeTint="D9"/>
                <w:sz w:val="20"/>
                <w:szCs w:val="20"/>
              </w:rPr>
            </w:pPr>
          </w:p>
        </w:tc>
      </w:tr>
      <w:tr w:rsidR="003A5DBB" w:rsidRPr="00FC0A10" w14:paraId="4D9AD29A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81"/>
        </w:trPr>
        <w:tc>
          <w:tcPr>
            <w:tcW w:w="1259" w:type="dxa"/>
            <w:gridSpan w:val="2"/>
            <w:vMerge/>
            <w:shd w:val="clear" w:color="auto" w:fill="auto"/>
          </w:tcPr>
          <w:p w14:paraId="59BEFAEA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0EACB67B" w14:textId="3520EBE4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6866DF8B" w14:textId="36AAE101" w:rsidR="003A5DBB" w:rsidRPr="00AE6527" w:rsidRDefault="003A5DBB" w:rsidP="003A5DB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3A5DBB" w:rsidRPr="00FC0A10" w14:paraId="1DAE37BF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2326"/>
        </w:trPr>
        <w:tc>
          <w:tcPr>
            <w:tcW w:w="1259" w:type="dxa"/>
            <w:gridSpan w:val="2"/>
            <w:vMerge w:val="restart"/>
            <w:shd w:val="clear" w:color="auto" w:fill="auto"/>
          </w:tcPr>
          <w:p w14:paraId="478E487E" w14:textId="7BCCCA1C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4FF8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2557" w:type="dxa"/>
            <w:gridSpan w:val="6"/>
            <w:shd w:val="clear" w:color="auto" w:fill="auto"/>
            <w:vAlign w:val="center"/>
          </w:tcPr>
          <w:p w14:paraId="387FEEDA" w14:textId="18907A2D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1EFAFC4F" w14:textId="3CBE528C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A5DBB" w:rsidRPr="00FC0A10" w14:paraId="13F969C0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114"/>
        </w:trPr>
        <w:tc>
          <w:tcPr>
            <w:tcW w:w="1259" w:type="dxa"/>
            <w:gridSpan w:val="2"/>
            <w:vMerge/>
            <w:shd w:val="clear" w:color="auto" w:fill="auto"/>
          </w:tcPr>
          <w:p w14:paraId="3F9D5415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  <w:vAlign w:val="center"/>
          </w:tcPr>
          <w:p w14:paraId="11AF7E3A" w14:textId="502AA8CD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148A2D52" w14:textId="5F8897B0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A5DBB" w:rsidRPr="00FC0A10" w14:paraId="4673D427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114"/>
        </w:trPr>
        <w:tc>
          <w:tcPr>
            <w:tcW w:w="1259" w:type="dxa"/>
            <w:gridSpan w:val="2"/>
            <w:vMerge/>
            <w:shd w:val="clear" w:color="auto" w:fill="auto"/>
          </w:tcPr>
          <w:p w14:paraId="625A9EC0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498907D6" w14:textId="3CCD9651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28FE7FA6" w14:textId="77777777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3A5DBB" w:rsidRPr="00FC0A10" w14:paraId="56A0C8A0" w14:textId="77777777" w:rsidTr="00D9235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wBefore w:w="359" w:type="dxa"/>
          <w:trHeight w:val="114"/>
        </w:trPr>
        <w:tc>
          <w:tcPr>
            <w:tcW w:w="1259" w:type="dxa"/>
            <w:gridSpan w:val="2"/>
            <w:vMerge/>
            <w:shd w:val="clear" w:color="auto" w:fill="auto"/>
          </w:tcPr>
          <w:p w14:paraId="649EB5A1" w14:textId="77777777" w:rsidR="003A5DBB" w:rsidRPr="00FC0A10" w:rsidRDefault="003A5DBB" w:rsidP="003A5DB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7" w:type="dxa"/>
            <w:gridSpan w:val="6"/>
            <w:shd w:val="clear" w:color="auto" w:fill="auto"/>
          </w:tcPr>
          <w:p w14:paraId="37AADD0C" w14:textId="4E354A61" w:rsidR="003A5DBB" w:rsidRPr="00FC0A10" w:rsidRDefault="003A5DBB" w:rsidP="003A5DBB">
            <w:pPr>
              <w:rPr>
                <w:b/>
                <w:color w:val="1F497D"/>
                <w:sz w:val="20"/>
                <w:szCs w:val="20"/>
              </w:rPr>
            </w:pPr>
            <w:r w:rsidRPr="00125A53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Değişiklikler Durumunda) </w:t>
            </w:r>
          </w:p>
        </w:tc>
        <w:tc>
          <w:tcPr>
            <w:tcW w:w="6176" w:type="dxa"/>
            <w:gridSpan w:val="28"/>
            <w:shd w:val="clear" w:color="auto" w:fill="auto"/>
          </w:tcPr>
          <w:p w14:paraId="30EEDCFE" w14:textId="6C71A9B6" w:rsidR="003A5DBB" w:rsidRPr="00FC0A10" w:rsidRDefault="003A5DBB" w:rsidP="003A5DBB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72382BA1" w14:textId="77777777" w:rsidR="00410C83" w:rsidRDefault="00410C83" w:rsidP="00041E46">
      <w:pPr>
        <w:spacing w:before="20" w:after="20"/>
        <w:rPr>
          <w:b/>
          <w:color w:val="1F497D"/>
          <w:sz w:val="20"/>
          <w:szCs w:val="20"/>
        </w:rPr>
      </w:pPr>
    </w:p>
    <w:p w14:paraId="2A7422A9" w14:textId="27D9B9C9" w:rsidR="00517B2D" w:rsidRDefault="00517B2D" w:rsidP="00517B2D">
      <w:pPr>
        <w:pStyle w:val="AltBilgi"/>
      </w:pPr>
      <w:r>
        <w:t>Form No: ÜY-FR-0153</w:t>
      </w:r>
      <w:bookmarkStart w:id="0" w:name="_GoBack"/>
      <w:bookmarkEnd w:id="0"/>
      <w:r>
        <w:t xml:space="preserve"> Yayın Tarihi : 03.05.2018 Değ. No: 0 Değ. Tarihi:-</w:t>
      </w:r>
    </w:p>
    <w:p w14:paraId="213954AF" w14:textId="75AC68AA" w:rsidR="00410C83" w:rsidRDefault="00410C83" w:rsidP="00041E46">
      <w:pPr>
        <w:spacing w:before="20" w:after="20"/>
        <w:rPr>
          <w:b/>
          <w:color w:val="1F497D"/>
          <w:sz w:val="20"/>
          <w:szCs w:val="20"/>
        </w:rPr>
      </w:pPr>
    </w:p>
    <w:p w14:paraId="4CBCB828" w14:textId="25C8BE4D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9E6C4" w14:textId="77777777" w:rsidR="003D4EFB" w:rsidRDefault="003D4EFB" w:rsidP="00AC6DCE">
      <w:r>
        <w:separator/>
      </w:r>
    </w:p>
  </w:endnote>
  <w:endnote w:type="continuationSeparator" w:id="0">
    <w:p w14:paraId="4A06A9D6" w14:textId="77777777" w:rsidR="003D4EFB" w:rsidRDefault="003D4EFB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794F4C" w14:textId="77777777" w:rsidR="003D4EFB" w:rsidRDefault="003D4EFB" w:rsidP="00AC6DCE">
      <w:r>
        <w:separator/>
      </w:r>
    </w:p>
  </w:footnote>
  <w:footnote w:type="continuationSeparator" w:id="0">
    <w:p w14:paraId="2BD7511C" w14:textId="77777777" w:rsidR="003D4EFB" w:rsidRDefault="003D4EFB" w:rsidP="00AC6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20F90"/>
    <w:multiLevelType w:val="hybridMultilevel"/>
    <w:tmpl w:val="D758D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5A7EAB"/>
    <w:multiLevelType w:val="hybridMultilevel"/>
    <w:tmpl w:val="D758D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2B080818"/>
    <w:multiLevelType w:val="hybridMultilevel"/>
    <w:tmpl w:val="301ADE4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E14BA1"/>
    <w:multiLevelType w:val="hybridMultilevel"/>
    <w:tmpl w:val="D758D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6221D5"/>
    <w:multiLevelType w:val="hybridMultilevel"/>
    <w:tmpl w:val="D758D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93EA4"/>
    <w:multiLevelType w:val="hybridMultilevel"/>
    <w:tmpl w:val="9490CCEC"/>
    <w:lvl w:ilvl="0" w:tplc="779070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8547F3"/>
    <w:multiLevelType w:val="hybridMultilevel"/>
    <w:tmpl w:val="7E785F4E"/>
    <w:lvl w:ilvl="0" w:tplc="D89EE194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76689"/>
    <w:multiLevelType w:val="hybridMultilevel"/>
    <w:tmpl w:val="D758D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72249"/>
    <w:multiLevelType w:val="hybridMultilevel"/>
    <w:tmpl w:val="DF80EC0E"/>
    <w:lvl w:ilvl="0" w:tplc="9B7427EE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33280"/>
    <w:multiLevelType w:val="hybridMultilevel"/>
    <w:tmpl w:val="D758D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4" w15:restartNumberingAfterBreak="0">
    <w:nsid w:val="75866834"/>
    <w:multiLevelType w:val="hybridMultilevel"/>
    <w:tmpl w:val="AF443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6"/>
  </w:num>
  <w:num w:numId="2">
    <w:abstractNumId w:val="23"/>
  </w:num>
  <w:num w:numId="3">
    <w:abstractNumId w:val="3"/>
  </w:num>
  <w:num w:numId="4">
    <w:abstractNumId w:val="18"/>
  </w:num>
  <w:num w:numId="5">
    <w:abstractNumId w:val="2"/>
  </w:num>
  <w:num w:numId="6">
    <w:abstractNumId w:val="8"/>
  </w:num>
  <w:num w:numId="7">
    <w:abstractNumId w:val="12"/>
  </w:num>
  <w:num w:numId="8">
    <w:abstractNumId w:val="16"/>
  </w:num>
  <w:num w:numId="9">
    <w:abstractNumId w:val="25"/>
  </w:num>
  <w:num w:numId="10">
    <w:abstractNumId w:val="20"/>
  </w:num>
  <w:num w:numId="11">
    <w:abstractNumId w:val="21"/>
  </w:num>
  <w:num w:numId="12">
    <w:abstractNumId w:val="7"/>
  </w:num>
  <w:num w:numId="13">
    <w:abstractNumId w:val="6"/>
  </w:num>
  <w:num w:numId="14">
    <w:abstractNumId w:val="1"/>
  </w:num>
  <w:num w:numId="15">
    <w:abstractNumId w:val="5"/>
  </w:num>
  <w:num w:numId="16">
    <w:abstractNumId w:val="17"/>
  </w:num>
  <w:num w:numId="17">
    <w:abstractNumId w:val="19"/>
  </w:num>
  <w:num w:numId="18">
    <w:abstractNumId w:val="13"/>
  </w:num>
  <w:num w:numId="19">
    <w:abstractNumId w:val="9"/>
  </w:num>
  <w:num w:numId="20">
    <w:abstractNumId w:val="24"/>
  </w:num>
  <w:num w:numId="21">
    <w:abstractNumId w:val="14"/>
  </w:num>
  <w:num w:numId="22">
    <w:abstractNumId w:val="15"/>
  </w:num>
  <w:num w:numId="23">
    <w:abstractNumId w:val="10"/>
  </w:num>
  <w:num w:numId="24">
    <w:abstractNumId w:val="11"/>
  </w:num>
  <w:num w:numId="25">
    <w:abstractNumId w:val="22"/>
  </w:num>
  <w:num w:numId="26">
    <w:abstractNumId w:val="0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2D34"/>
    <w:rsid w:val="000371E0"/>
    <w:rsid w:val="00040808"/>
    <w:rsid w:val="00041E46"/>
    <w:rsid w:val="0005057E"/>
    <w:rsid w:val="000547FF"/>
    <w:rsid w:val="000554A8"/>
    <w:rsid w:val="00077433"/>
    <w:rsid w:val="00086052"/>
    <w:rsid w:val="00086F6D"/>
    <w:rsid w:val="000B0D3E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0F7462"/>
    <w:rsid w:val="00100A78"/>
    <w:rsid w:val="001034CF"/>
    <w:rsid w:val="0011491C"/>
    <w:rsid w:val="00121D63"/>
    <w:rsid w:val="00124342"/>
    <w:rsid w:val="00125FC8"/>
    <w:rsid w:val="00130E58"/>
    <w:rsid w:val="00134F8E"/>
    <w:rsid w:val="00135D2C"/>
    <w:rsid w:val="001469E7"/>
    <w:rsid w:val="00172C27"/>
    <w:rsid w:val="00176565"/>
    <w:rsid w:val="00182B93"/>
    <w:rsid w:val="0018633E"/>
    <w:rsid w:val="00187269"/>
    <w:rsid w:val="0019531B"/>
    <w:rsid w:val="001957BD"/>
    <w:rsid w:val="001B070F"/>
    <w:rsid w:val="001C1A4E"/>
    <w:rsid w:val="001C32EA"/>
    <w:rsid w:val="001D3A3C"/>
    <w:rsid w:val="001D4982"/>
    <w:rsid w:val="001D6C9C"/>
    <w:rsid w:val="001D737A"/>
    <w:rsid w:val="001E7539"/>
    <w:rsid w:val="001F3DB2"/>
    <w:rsid w:val="001F4828"/>
    <w:rsid w:val="00205F77"/>
    <w:rsid w:val="00215E9C"/>
    <w:rsid w:val="00226489"/>
    <w:rsid w:val="00232E93"/>
    <w:rsid w:val="002372B5"/>
    <w:rsid w:val="00244413"/>
    <w:rsid w:val="002472AF"/>
    <w:rsid w:val="00252C5D"/>
    <w:rsid w:val="00253522"/>
    <w:rsid w:val="00256757"/>
    <w:rsid w:val="00260AC7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CD"/>
    <w:rsid w:val="002C3152"/>
    <w:rsid w:val="002D2928"/>
    <w:rsid w:val="002D31AC"/>
    <w:rsid w:val="002E0EE0"/>
    <w:rsid w:val="002E7688"/>
    <w:rsid w:val="002F0754"/>
    <w:rsid w:val="002F32F5"/>
    <w:rsid w:val="002F34CE"/>
    <w:rsid w:val="002F4198"/>
    <w:rsid w:val="002F64A7"/>
    <w:rsid w:val="00303D45"/>
    <w:rsid w:val="00321A64"/>
    <w:rsid w:val="003258FC"/>
    <w:rsid w:val="003277FA"/>
    <w:rsid w:val="00327E45"/>
    <w:rsid w:val="00333059"/>
    <w:rsid w:val="00335FE5"/>
    <w:rsid w:val="00341C5C"/>
    <w:rsid w:val="00354953"/>
    <w:rsid w:val="003577D3"/>
    <w:rsid w:val="00361C27"/>
    <w:rsid w:val="00367390"/>
    <w:rsid w:val="00370137"/>
    <w:rsid w:val="0037434F"/>
    <w:rsid w:val="00386B11"/>
    <w:rsid w:val="00387401"/>
    <w:rsid w:val="00387556"/>
    <w:rsid w:val="003940CA"/>
    <w:rsid w:val="003A0554"/>
    <w:rsid w:val="003A0711"/>
    <w:rsid w:val="003A5DBB"/>
    <w:rsid w:val="003A77DC"/>
    <w:rsid w:val="003B6CAA"/>
    <w:rsid w:val="003D0E0B"/>
    <w:rsid w:val="003D28E5"/>
    <w:rsid w:val="003D4EFB"/>
    <w:rsid w:val="003E22E9"/>
    <w:rsid w:val="003E300F"/>
    <w:rsid w:val="003E45D0"/>
    <w:rsid w:val="003E4972"/>
    <w:rsid w:val="003F09EC"/>
    <w:rsid w:val="003F3A46"/>
    <w:rsid w:val="003F766E"/>
    <w:rsid w:val="0040357B"/>
    <w:rsid w:val="00403F0C"/>
    <w:rsid w:val="004070C7"/>
    <w:rsid w:val="00407A20"/>
    <w:rsid w:val="00410C83"/>
    <w:rsid w:val="004143B5"/>
    <w:rsid w:val="0042699E"/>
    <w:rsid w:val="00427110"/>
    <w:rsid w:val="0043118A"/>
    <w:rsid w:val="00443937"/>
    <w:rsid w:val="00443B32"/>
    <w:rsid w:val="00444F52"/>
    <w:rsid w:val="00446A04"/>
    <w:rsid w:val="00454731"/>
    <w:rsid w:val="00470F7C"/>
    <w:rsid w:val="004735E1"/>
    <w:rsid w:val="00473719"/>
    <w:rsid w:val="00473881"/>
    <w:rsid w:val="004744A6"/>
    <w:rsid w:val="00483AB1"/>
    <w:rsid w:val="00487DF2"/>
    <w:rsid w:val="0049043A"/>
    <w:rsid w:val="00495FB4"/>
    <w:rsid w:val="004A5BB0"/>
    <w:rsid w:val="004B0EF7"/>
    <w:rsid w:val="004B3939"/>
    <w:rsid w:val="004B62ED"/>
    <w:rsid w:val="004B7E99"/>
    <w:rsid w:val="004C1984"/>
    <w:rsid w:val="004C272D"/>
    <w:rsid w:val="004C70B4"/>
    <w:rsid w:val="004D24A0"/>
    <w:rsid w:val="004D444B"/>
    <w:rsid w:val="004E566F"/>
    <w:rsid w:val="004F5BBD"/>
    <w:rsid w:val="004F67F3"/>
    <w:rsid w:val="005003BB"/>
    <w:rsid w:val="00503CD5"/>
    <w:rsid w:val="00506BB6"/>
    <w:rsid w:val="00513C80"/>
    <w:rsid w:val="00514ED6"/>
    <w:rsid w:val="00515BA4"/>
    <w:rsid w:val="00517B2D"/>
    <w:rsid w:val="005221F8"/>
    <w:rsid w:val="00522DFE"/>
    <w:rsid w:val="00526D8B"/>
    <w:rsid w:val="00536C66"/>
    <w:rsid w:val="005452A8"/>
    <w:rsid w:val="00552AFA"/>
    <w:rsid w:val="00555A79"/>
    <w:rsid w:val="0055794E"/>
    <w:rsid w:val="0056241B"/>
    <w:rsid w:val="00565612"/>
    <w:rsid w:val="0056566B"/>
    <w:rsid w:val="00570672"/>
    <w:rsid w:val="00570CA1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4870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12727"/>
    <w:rsid w:val="0062397A"/>
    <w:rsid w:val="006332B3"/>
    <w:rsid w:val="006348FD"/>
    <w:rsid w:val="0063648A"/>
    <w:rsid w:val="006463AA"/>
    <w:rsid w:val="00647879"/>
    <w:rsid w:val="00652B7D"/>
    <w:rsid w:val="006567FB"/>
    <w:rsid w:val="00657D0F"/>
    <w:rsid w:val="00664CD6"/>
    <w:rsid w:val="00665AEE"/>
    <w:rsid w:val="006666E1"/>
    <w:rsid w:val="00670346"/>
    <w:rsid w:val="00670350"/>
    <w:rsid w:val="00677A54"/>
    <w:rsid w:val="00677A7F"/>
    <w:rsid w:val="0069349F"/>
    <w:rsid w:val="00694A82"/>
    <w:rsid w:val="00695A45"/>
    <w:rsid w:val="006A08FE"/>
    <w:rsid w:val="006B2DC8"/>
    <w:rsid w:val="006B3547"/>
    <w:rsid w:val="006B76E7"/>
    <w:rsid w:val="006D3264"/>
    <w:rsid w:val="006E0D08"/>
    <w:rsid w:val="006E560A"/>
    <w:rsid w:val="006E5F93"/>
    <w:rsid w:val="006E6A69"/>
    <w:rsid w:val="006F398B"/>
    <w:rsid w:val="006F3BBC"/>
    <w:rsid w:val="006F4F1B"/>
    <w:rsid w:val="006F6C90"/>
    <w:rsid w:val="007006C6"/>
    <w:rsid w:val="0070608F"/>
    <w:rsid w:val="007226A8"/>
    <w:rsid w:val="00727C5F"/>
    <w:rsid w:val="00731215"/>
    <w:rsid w:val="00731636"/>
    <w:rsid w:val="00732E81"/>
    <w:rsid w:val="00734B75"/>
    <w:rsid w:val="00743096"/>
    <w:rsid w:val="007440C9"/>
    <w:rsid w:val="007456F0"/>
    <w:rsid w:val="00751154"/>
    <w:rsid w:val="007555AD"/>
    <w:rsid w:val="00757070"/>
    <w:rsid w:val="00757284"/>
    <w:rsid w:val="007641A4"/>
    <w:rsid w:val="00773452"/>
    <w:rsid w:val="00773A34"/>
    <w:rsid w:val="00783592"/>
    <w:rsid w:val="00792AE4"/>
    <w:rsid w:val="00797C6A"/>
    <w:rsid w:val="007A12A2"/>
    <w:rsid w:val="007A33BD"/>
    <w:rsid w:val="007A44D5"/>
    <w:rsid w:val="007A7E73"/>
    <w:rsid w:val="007B185D"/>
    <w:rsid w:val="007C4556"/>
    <w:rsid w:val="007C5D8B"/>
    <w:rsid w:val="007D0A45"/>
    <w:rsid w:val="007D3565"/>
    <w:rsid w:val="007D73BA"/>
    <w:rsid w:val="007E64A1"/>
    <w:rsid w:val="007F04F1"/>
    <w:rsid w:val="007F63A5"/>
    <w:rsid w:val="00800B87"/>
    <w:rsid w:val="00803026"/>
    <w:rsid w:val="008059DB"/>
    <w:rsid w:val="00811C8A"/>
    <w:rsid w:val="008210DB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91D43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256F"/>
    <w:rsid w:val="008E4105"/>
    <w:rsid w:val="008E7178"/>
    <w:rsid w:val="008F6FE8"/>
    <w:rsid w:val="00904238"/>
    <w:rsid w:val="0090620F"/>
    <w:rsid w:val="00917E2D"/>
    <w:rsid w:val="00920D71"/>
    <w:rsid w:val="00921622"/>
    <w:rsid w:val="00933D75"/>
    <w:rsid w:val="0094254B"/>
    <w:rsid w:val="00942767"/>
    <w:rsid w:val="009431E8"/>
    <w:rsid w:val="00945A77"/>
    <w:rsid w:val="00952E1F"/>
    <w:rsid w:val="00953EE9"/>
    <w:rsid w:val="009562D8"/>
    <w:rsid w:val="00962231"/>
    <w:rsid w:val="0097737F"/>
    <w:rsid w:val="00977414"/>
    <w:rsid w:val="00977648"/>
    <w:rsid w:val="00980081"/>
    <w:rsid w:val="00982352"/>
    <w:rsid w:val="00984862"/>
    <w:rsid w:val="00985601"/>
    <w:rsid w:val="00987B24"/>
    <w:rsid w:val="00990718"/>
    <w:rsid w:val="009A0B43"/>
    <w:rsid w:val="009A11BB"/>
    <w:rsid w:val="009B7FA7"/>
    <w:rsid w:val="009C0378"/>
    <w:rsid w:val="009C1ABE"/>
    <w:rsid w:val="009C241E"/>
    <w:rsid w:val="009C4EBA"/>
    <w:rsid w:val="009D18E4"/>
    <w:rsid w:val="009D1C99"/>
    <w:rsid w:val="009E6AE4"/>
    <w:rsid w:val="00A03BDB"/>
    <w:rsid w:val="00A04CA2"/>
    <w:rsid w:val="00A07D9D"/>
    <w:rsid w:val="00A21EDD"/>
    <w:rsid w:val="00A235B7"/>
    <w:rsid w:val="00A4403D"/>
    <w:rsid w:val="00A44C97"/>
    <w:rsid w:val="00A5082F"/>
    <w:rsid w:val="00A527F5"/>
    <w:rsid w:val="00A53258"/>
    <w:rsid w:val="00A53471"/>
    <w:rsid w:val="00A5364E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A1198"/>
    <w:rsid w:val="00AA3499"/>
    <w:rsid w:val="00AA56B4"/>
    <w:rsid w:val="00AA7A81"/>
    <w:rsid w:val="00AB0A75"/>
    <w:rsid w:val="00AB24FF"/>
    <w:rsid w:val="00AB281B"/>
    <w:rsid w:val="00AB578D"/>
    <w:rsid w:val="00AC6DCE"/>
    <w:rsid w:val="00AD0671"/>
    <w:rsid w:val="00AD17EE"/>
    <w:rsid w:val="00AD2456"/>
    <w:rsid w:val="00AE6527"/>
    <w:rsid w:val="00AE7D68"/>
    <w:rsid w:val="00AF4412"/>
    <w:rsid w:val="00B062D9"/>
    <w:rsid w:val="00B30294"/>
    <w:rsid w:val="00B36FE1"/>
    <w:rsid w:val="00B4797C"/>
    <w:rsid w:val="00B55FF7"/>
    <w:rsid w:val="00B56457"/>
    <w:rsid w:val="00B56FDB"/>
    <w:rsid w:val="00B60F8A"/>
    <w:rsid w:val="00B631D4"/>
    <w:rsid w:val="00B649C2"/>
    <w:rsid w:val="00B80B03"/>
    <w:rsid w:val="00B81FF2"/>
    <w:rsid w:val="00B9310C"/>
    <w:rsid w:val="00B95964"/>
    <w:rsid w:val="00BA09D4"/>
    <w:rsid w:val="00BA20F4"/>
    <w:rsid w:val="00BA7C53"/>
    <w:rsid w:val="00BB5575"/>
    <w:rsid w:val="00BD35FF"/>
    <w:rsid w:val="00BD67E3"/>
    <w:rsid w:val="00BE0969"/>
    <w:rsid w:val="00BE72C0"/>
    <w:rsid w:val="00BF19BD"/>
    <w:rsid w:val="00BF31D9"/>
    <w:rsid w:val="00BF4AD2"/>
    <w:rsid w:val="00BF4CDA"/>
    <w:rsid w:val="00BF5461"/>
    <w:rsid w:val="00BF7ED2"/>
    <w:rsid w:val="00C01D15"/>
    <w:rsid w:val="00C01FDC"/>
    <w:rsid w:val="00C06960"/>
    <w:rsid w:val="00C20F0C"/>
    <w:rsid w:val="00C243AB"/>
    <w:rsid w:val="00C25207"/>
    <w:rsid w:val="00C25C17"/>
    <w:rsid w:val="00C2707B"/>
    <w:rsid w:val="00C275EB"/>
    <w:rsid w:val="00C37063"/>
    <w:rsid w:val="00C41C16"/>
    <w:rsid w:val="00C50240"/>
    <w:rsid w:val="00C7410B"/>
    <w:rsid w:val="00C77C7D"/>
    <w:rsid w:val="00C803C4"/>
    <w:rsid w:val="00C8163D"/>
    <w:rsid w:val="00CC0D1B"/>
    <w:rsid w:val="00CC5D1F"/>
    <w:rsid w:val="00CD174E"/>
    <w:rsid w:val="00CD468A"/>
    <w:rsid w:val="00CE0315"/>
    <w:rsid w:val="00CE2C21"/>
    <w:rsid w:val="00CE6FE3"/>
    <w:rsid w:val="00CF7762"/>
    <w:rsid w:val="00D01468"/>
    <w:rsid w:val="00D05C17"/>
    <w:rsid w:val="00D117B5"/>
    <w:rsid w:val="00D133A6"/>
    <w:rsid w:val="00D17549"/>
    <w:rsid w:val="00D22268"/>
    <w:rsid w:val="00D259E0"/>
    <w:rsid w:val="00D33453"/>
    <w:rsid w:val="00D3502F"/>
    <w:rsid w:val="00D40262"/>
    <w:rsid w:val="00D47D24"/>
    <w:rsid w:val="00D50681"/>
    <w:rsid w:val="00D524C6"/>
    <w:rsid w:val="00D5555E"/>
    <w:rsid w:val="00D56000"/>
    <w:rsid w:val="00D607EE"/>
    <w:rsid w:val="00D75F2D"/>
    <w:rsid w:val="00D805E9"/>
    <w:rsid w:val="00D872F1"/>
    <w:rsid w:val="00D90534"/>
    <w:rsid w:val="00D9131B"/>
    <w:rsid w:val="00D91EED"/>
    <w:rsid w:val="00D91FCC"/>
    <w:rsid w:val="00D9235B"/>
    <w:rsid w:val="00DA2ED1"/>
    <w:rsid w:val="00DA5560"/>
    <w:rsid w:val="00DB01F0"/>
    <w:rsid w:val="00DB294F"/>
    <w:rsid w:val="00DC320F"/>
    <w:rsid w:val="00DD2976"/>
    <w:rsid w:val="00DE432C"/>
    <w:rsid w:val="00DE7DEF"/>
    <w:rsid w:val="00DE7F14"/>
    <w:rsid w:val="00DF049E"/>
    <w:rsid w:val="00DF0673"/>
    <w:rsid w:val="00DF09A6"/>
    <w:rsid w:val="00DF1B61"/>
    <w:rsid w:val="00E065A8"/>
    <w:rsid w:val="00E13E58"/>
    <w:rsid w:val="00E1489B"/>
    <w:rsid w:val="00E1792A"/>
    <w:rsid w:val="00E27E29"/>
    <w:rsid w:val="00E32A19"/>
    <w:rsid w:val="00E37C82"/>
    <w:rsid w:val="00E37EDB"/>
    <w:rsid w:val="00E479DA"/>
    <w:rsid w:val="00E62E35"/>
    <w:rsid w:val="00E7196A"/>
    <w:rsid w:val="00E7576C"/>
    <w:rsid w:val="00E772C0"/>
    <w:rsid w:val="00E77497"/>
    <w:rsid w:val="00E83DE2"/>
    <w:rsid w:val="00E87825"/>
    <w:rsid w:val="00E937BC"/>
    <w:rsid w:val="00E95668"/>
    <w:rsid w:val="00EA6EFE"/>
    <w:rsid w:val="00EB2C12"/>
    <w:rsid w:val="00EB3505"/>
    <w:rsid w:val="00EC00F4"/>
    <w:rsid w:val="00EC08C6"/>
    <w:rsid w:val="00EC2AD0"/>
    <w:rsid w:val="00EC4EB6"/>
    <w:rsid w:val="00ED3C45"/>
    <w:rsid w:val="00ED5966"/>
    <w:rsid w:val="00EE6010"/>
    <w:rsid w:val="00EF495B"/>
    <w:rsid w:val="00EF4E7F"/>
    <w:rsid w:val="00F00C73"/>
    <w:rsid w:val="00F02D38"/>
    <w:rsid w:val="00F033F1"/>
    <w:rsid w:val="00F075DD"/>
    <w:rsid w:val="00F10CF4"/>
    <w:rsid w:val="00F12156"/>
    <w:rsid w:val="00F35F34"/>
    <w:rsid w:val="00F40392"/>
    <w:rsid w:val="00F4098C"/>
    <w:rsid w:val="00F44584"/>
    <w:rsid w:val="00F464B2"/>
    <w:rsid w:val="00F47628"/>
    <w:rsid w:val="00F53ADB"/>
    <w:rsid w:val="00F53F21"/>
    <w:rsid w:val="00F57802"/>
    <w:rsid w:val="00F6318C"/>
    <w:rsid w:val="00F76C8C"/>
    <w:rsid w:val="00F80548"/>
    <w:rsid w:val="00F80C57"/>
    <w:rsid w:val="00F8709F"/>
    <w:rsid w:val="00F91F48"/>
    <w:rsid w:val="00FA1E83"/>
    <w:rsid w:val="00FA6DBA"/>
    <w:rsid w:val="00FA724D"/>
    <w:rsid w:val="00FC4198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FE08D9D3-4C35-48D7-A331-B94CB9572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qFormat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D014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D01468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6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7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urat Deveci</cp:lastModifiedBy>
  <cp:revision>14</cp:revision>
  <cp:lastPrinted>2016-05-25T10:33:00Z</cp:lastPrinted>
  <dcterms:created xsi:type="dcterms:W3CDTF">2018-09-06T07:01:00Z</dcterms:created>
  <dcterms:modified xsi:type="dcterms:W3CDTF">2018-12-13T08:02:00Z</dcterms:modified>
</cp:coreProperties>
</file>